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E99F3" w14:textId="2F037B26" w:rsidR="00F05FC2" w:rsidRDefault="00BE1F87" w:rsidP="00F05FC2">
      <w:pPr>
        <w:jc w:val="center"/>
        <w:outlineLvl w:val="0"/>
      </w:pPr>
      <w:r>
        <w:rPr>
          <w:noProof/>
        </w:rPr>
        <w:drawing>
          <wp:inline distT="0" distB="0" distL="0" distR="0" wp14:anchorId="05A8F97F" wp14:editId="3E78382E">
            <wp:extent cx="1495425" cy="1495425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4EC9A" w14:textId="4B0E72A1" w:rsidR="00F05FC2" w:rsidRPr="00A2422F" w:rsidRDefault="00BE1F87" w:rsidP="00F05FC2">
      <w:pPr>
        <w:jc w:val="center"/>
        <w:outlineLvl w:val="0"/>
        <w:rPr>
          <w:color w:val="002060"/>
        </w:rPr>
      </w:pPr>
      <w:r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>February 8</w:t>
      </w:r>
      <w:r w:rsidRPr="00BE1F87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  <w:vertAlign w:val="superscript"/>
        </w:rPr>
        <w:t>th</w:t>
      </w:r>
      <w:r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 xml:space="preserve">, 2023 </w:t>
      </w:r>
      <w:r w:rsidR="00F05FC2" w:rsidRPr="00A2422F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>Meeting Minutes</w:t>
      </w:r>
    </w:p>
    <w:tbl>
      <w:tblPr>
        <w:tblStyle w:val="TableGrid"/>
        <w:tblpPr w:leftFromText="180" w:rightFromText="180" w:vertAnchor="text" w:horzAnchor="margin" w:tblpY="17"/>
        <w:tblW w:w="9355" w:type="dxa"/>
        <w:tblLook w:val="04A0" w:firstRow="1" w:lastRow="0" w:firstColumn="1" w:lastColumn="0" w:noHBand="0" w:noVBand="1"/>
      </w:tblPr>
      <w:tblGrid>
        <w:gridCol w:w="3325"/>
        <w:gridCol w:w="6030"/>
      </w:tblGrid>
      <w:tr w:rsidR="00F05FC2" w:rsidRPr="0062233E" w14:paraId="61705DE7" w14:textId="77777777" w:rsidTr="001B6B22">
        <w:tc>
          <w:tcPr>
            <w:tcW w:w="3325" w:type="dxa"/>
            <w:shd w:val="clear" w:color="auto" w:fill="002060"/>
          </w:tcPr>
          <w:p w14:paraId="69C583F1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Coalition Name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and County </w:t>
            </w:r>
          </w:p>
        </w:tc>
        <w:tc>
          <w:tcPr>
            <w:tcW w:w="6030" w:type="dxa"/>
          </w:tcPr>
          <w:p w14:paraId="5963B700" w14:textId="13BCA9EC" w:rsidR="00F05FC2" w:rsidRPr="0062233E" w:rsidRDefault="00BE1F87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CHP</w:t>
            </w:r>
          </w:p>
        </w:tc>
      </w:tr>
      <w:tr w:rsidR="00F05FC2" w:rsidRPr="0062233E" w14:paraId="0FEDC456" w14:textId="77777777" w:rsidTr="001B6B22">
        <w:tc>
          <w:tcPr>
            <w:tcW w:w="3325" w:type="dxa"/>
            <w:shd w:val="clear" w:color="auto" w:fill="002060"/>
          </w:tcPr>
          <w:p w14:paraId="2ECF5E21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Date and Time</w:t>
            </w:r>
          </w:p>
        </w:tc>
        <w:tc>
          <w:tcPr>
            <w:tcW w:w="6030" w:type="dxa"/>
          </w:tcPr>
          <w:p w14:paraId="645AF173" w14:textId="5DE3C68B" w:rsidR="00F05FC2" w:rsidRPr="0062233E" w:rsidRDefault="00495CCB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ebruary </w:t>
            </w:r>
            <w:r w:rsidR="00871CE7"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</w:rPr>
              <w:t>, 202</w:t>
            </w:r>
            <w:r w:rsidR="00871CE7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at 8:30 am</w:t>
            </w:r>
          </w:p>
        </w:tc>
      </w:tr>
      <w:tr w:rsidR="00F05FC2" w:rsidRPr="0062233E" w14:paraId="093BD3EF" w14:textId="77777777" w:rsidTr="001B6B22">
        <w:tc>
          <w:tcPr>
            <w:tcW w:w="3325" w:type="dxa"/>
            <w:shd w:val="clear" w:color="auto" w:fill="002060"/>
          </w:tcPr>
          <w:p w14:paraId="2F91DEE0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6030" w:type="dxa"/>
          </w:tcPr>
          <w:p w14:paraId="0A2003BB" w14:textId="301C4C53" w:rsidR="00F05FC2" w:rsidRPr="0062233E" w:rsidRDefault="00DE2149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ybrid – </w:t>
            </w:r>
            <w:r w:rsidR="00871CE7">
              <w:rPr>
                <w:rFonts w:ascii="Times New Roman" w:hAnsi="Times New Roman" w:cs="Times New Roman"/>
              </w:rPr>
              <w:t>MADE building in Plainfield</w:t>
            </w:r>
            <w:r>
              <w:rPr>
                <w:rFonts w:ascii="Times New Roman" w:hAnsi="Times New Roman" w:cs="Times New Roman"/>
              </w:rPr>
              <w:t xml:space="preserve"> and on Google Meet</w:t>
            </w:r>
          </w:p>
        </w:tc>
      </w:tr>
      <w:tr w:rsidR="00F05FC2" w:rsidRPr="0062233E" w14:paraId="0CB80F2F" w14:textId="77777777" w:rsidTr="001B6B22">
        <w:tc>
          <w:tcPr>
            <w:tcW w:w="3325" w:type="dxa"/>
            <w:shd w:val="clear" w:color="auto" w:fill="002060"/>
          </w:tcPr>
          <w:p w14:paraId="573E37BD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inutes Drafted Date</w:t>
            </w:r>
          </w:p>
        </w:tc>
        <w:tc>
          <w:tcPr>
            <w:tcW w:w="6030" w:type="dxa"/>
          </w:tcPr>
          <w:p w14:paraId="08ED252E" w14:textId="4B3B6976" w:rsidR="00F05FC2" w:rsidRPr="0062233E" w:rsidRDefault="00495CCB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/</w:t>
            </w:r>
            <w:r w:rsidR="00871CE7"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</w:rPr>
              <w:t>/</w:t>
            </w:r>
            <w:r w:rsidR="00DE2149">
              <w:rPr>
                <w:rFonts w:ascii="Times New Roman" w:hAnsi="Times New Roman" w:cs="Times New Roman"/>
              </w:rPr>
              <w:t>2</w:t>
            </w:r>
            <w:r w:rsidR="00871CE7">
              <w:rPr>
                <w:rFonts w:ascii="Times New Roman" w:hAnsi="Times New Roman" w:cs="Times New Roman"/>
              </w:rPr>
              <w:t>3</w:t>
            </w:r>
          </w:p>
        </w:tc>
      </w:tr>
    </w:tbl>
    <w:p w14:paraId="0C2B3DC4" w14:textId="77777777"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6C1CB9" w:rsidRPr="0062233E" w14:paraId="375BF9C3" w14:textId="77777777" w:rsidTr="006C1CB9">
        <w:tc>
          <w:tcPr>
            <w:tcW w:w="9355" w:type="dxa"/>
            <w:shd w:val="clear" w:color="auto" w:fill="002060"/>
          </w:tcPr>
          <w:p w14:paraId="71ED4AD0" w14:textId="77777777" w:rsidR="006C1CB9" w:rsidRPr="0062233E" w:rsidRDefault="006C1CB9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Attendees</w:t>
            </w:r>
          </w:p>
        </w:tc>
      </w:tr>
      <w:tr w:rsidR="006C1CB9" w:rsidRPr="0062233E" w14:paraId="572F3738" w14:textId="77777777" w:rsidTr="006C1CB9">
        <w:tc>
          <w:tcPr>
            <w:tcW w:w="9355" w:type="dxa"/>
          </w:tcPr>
          <w:p w14:paraId="27D85136" w14:textId="62815869" w:rsidR="006F3885" w:rsidRDefault="006F3885" w:rsidP="006F388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0 attendees  </w:t>
            </w:r>
          </w:p>
          <w:p w14:paraId="5D5AC50B" w14:textId="74D1F79C" w:rsidR="006F3885" w:rsidRPr="006F3885" w:rsidRDefault="006F3885" w:rsidP="006F388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*  </w:t>
            </w:r>
            <w:r w:rsidRPr="006F3885">
              <w:rPr>
                <w:rFonts w:ascii="Times New Roman" w:hAnsi="Times New Roman" w:cs="Times New Roman"/>
              </w:rPr>
              <w:t>Josh Ellis - RCA</w:t>
            </w:r>
          </w:p>
          <w:p w14:paraId="7E462F41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Karie Teany - BHS</w:t>
            </w:r>
          </w:p>
          <w:p w14:paraId="658FBEE8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Josh Faith - Cascade / HCSD</w:t>
            </w:r>
          </w:p>
          <w:p w14:paraId="569BB281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Jeff Hughes - HCSD</w:t>
            </w:r>
          </w:p>
          <w:p w14:paraId="2E1BF21B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Nick Korpal - HCSD</w:t>
            </w:r>
          </w:p>
          <w:p w14:paraId="0123B73A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Evan Love - HCSD</w:t>
            </w:r>
          </w:p>
          <w:p w14:paraId="5238CF23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Rosie Fakes - At-Large</w:t>
            </w:r>
          </w:p>
          <w:p w14:paraId="686F4BDA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Julie Winship - Pl. PD</w:t>
            </w:r>
          </w:p>
          <w:p w14:paraId="10BDE335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Joe Aldridge - Pl. PD</w:t>
            </w:r>
          </w:p>
          <w:p w14:paraId="5FC22924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Christina Anderson - New Strength Counseling</w:t>
            </w:r>
          </w:p>
          <w:p w14:paraId="36B12F75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Jenny Kinnamon - Sheltering Wings</w:t>
            </w:r>
          </w:p>
          <w:p w14:paraId="46766C20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Nate Hawk - Avon PD</w:t>
            </w:r>
          </w:p>
          <w:p w14:paraId="481EF28C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Tonya Geans (and her husband) - The Miles We Walk</w:t>
            </w:r>
          </w:p>
          <w:p w14:paraId="664BC66A" w14:textId="69AC8E70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Brenda Lyach  - His Hand Up</w:t>
            </w:r>
          </w:p>
          <w:p w14:paraId="0407BD62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Minkah Becktemba - Mulitple Pathways to Recovery</w:t>
            </w:r>
          </w:p>
          <w:p w14:paraId="37F90928" w14:textId="1729A60A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Jennifer Ramey - Hendricks Behavioral Hospital</w:t>
            </w:r>
          </w:p>
          <w:p w14:paraId="67E111FB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Cindy Whyde - WayMaker</w:t>
            </w:r>
          </w:p>
          <w:p w14:paraId="407BAAD7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Aaron Pierce - WayMaker</w:t>
            </w:r>
          </w:p>
          <w:p w14:paraId="6355E015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Alex G (there are two on email list) - either Anthem or House Rep's office</w:t>
            </w:r>
          </w:p>
          <w:p w14:paraId="708267A2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Ashley Moeller - Cascade</w:t>
            </w:r>
          </w:p>
          <w:p w14:paraId="55CEA22B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Betsy S - Drug Court</w:t>
            </w:r>
          </w:p>
          <w:p w14:paraId="7330303F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Cathie Moore - QSource</w:t>
            </w:r>
          </w:p>
          <w:p w14:paraId="1AB7DEEB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Cathy Blume - DMHA/FSSA</w:t>
            </w:r>
          </w:p>
          <w:p w14:paraId="1AEFA4EE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Christa Detzel - At Large Coordinator</w:t>
            </w:r>
          </w:p>
          <w:p w14:paraId="769703D7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Chase Cotten - The Willow Center, President</w:t>
            </w:r>
          </w:p>
          <w:p w14:paraId="1A7B56F4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Christi Patterson - At Large / Pittsborg PD</w:t>
            </w:r>
          </w:p>
          <w:p w14:paraId="08C38E42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Chuck Parsons - At Large / HCSD</w:t>
            </w:r>
          </w:p>
          <w:p w14:paraId="5135359E" w14:textId="75748EF5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Courtney C</w:t>
            </w:r>
            <w:r>
              <w:rPr>
                <w:rFonts w:ascii="Times New Roman" w:hAnsi="Times New Roman" w:cs="Times New Roman"/>
              </w:rPr>
              <w:t>ole</w:t>
            </w:r>
            <w:r w:rsidRPr="006F388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- </w:t>
            </w:r>
            <w:r w:rsidRPr="006F3885">
              <w:rPr>
                <w:rFonts w:ascii="Times New Roman" w:hAnsi="Times New Roman" w:cs="Times New Roman"/>
              </w:rPr>
              <w:t>Hamilton Center</w:t>
            </w:r>
          </w:p>
          <w:p w14:paraId="0156DEB8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David Bonney - Cummins BHS</w:t>
            </w:r>
          </w:p>
          <w:p w14:paraId="7CAAF708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Dawn Pruitt - Cummins BHS</w:t>
            </w:r>
          </w:p>
          <w:p w14:paraId="45D3E4F8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Desirea Island - Governor's Council for People w/ Disabilities</w:t>
            </w:r>
          </w:p>
          <w:p w14:paraId="6D03D53C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lastRenderedPageBreak/>
              <w:t>  *  Jeremy Watson - Wayspring</w:t>
            </w:r>
          </w:p>
          <w:p w14:paraId="47184227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Maci Valdez - DMHA</w:t>
            </w:r>
          </w:p>
          <w:p w14:paraId="08AEA69E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Melissa Ketner - (?)</w:t>
            </w:r>
          </w:p>
          <w:p w14:paraId="2F3AA3B6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Michael Aviah - HCHD</w:t>
            </w:r>
          </w:p>
          <w:p w14:paraId="77A74C50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Moriah Veach - Care to Change</w:t>
            </w:r>
          </w:p>
          <w:p w14:paraId="6827990A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Sharon Melendez - Avon Public Library</w:t>
            </w:r>
          </w:p>
          <w:p w14:paraId="5226F7C3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Staci Hovermale - Plainfield Youth Assistance Program</w:t>
            </w:r>
          </w:p>
          <w:p w14:paraId="3BFBD998" w14:textId="77777777" w:rsidR="006F3885" w:rsidRPr="006F3885" w:rsidRDefault="006F3885" w:rsidP="006F3885">
            <w:pPr>
              <w:rPr>
                <w:rFonts w:ascii="Times New Roman" w:hAnsi="Times New Roman" w:cs="Times New Roman"/>
              </w:rPr>
            </w:pPr>
            <w:r w:rsidRPr="006F3885">
              <w:rPr>
                <w:rFonts w:ascii="Times New Roman" w:hAnsi="Times New Roman" w:cs="Times New Roman"/>
              </w:rPr>
              <w:t>  *  Trey Barton - (?)</w:t>
            </w:r>
          </w:p>
          <w:p w14:paraId="5440DB70" w14:textId="77777777" w:rsidR="006C1CB9" w:rsidRPr="0062233E" w:rsidRDefault="006C1CB9" w:rsidP="001B6B22">
            <w:pPr>
              <w:rPr>
                <w:rFonts w:ascii="Times New Roman" w:hAnsi="Times New Roman" w:cs="Times New Roman"/>
              </w:rPr>
            </w:pPr>
          </w:p>
        </w:tc>
      </w:tr>
    </w:tbl>
    <w:p w14:paraId="49664FE3" w14:textId="77777777"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05FC2" w:rsidRPr="0062233E" w14:paraId="09B77AA7" w14:textId="77777777" w:rsidTr="001B6B22">
        <w:tc>
          <w:tcPr>
            <w:tcW w:w="9350" w:type="dxa"/>
            <w:shd w:val="clear" w:color="auto" w:fill="002060"/>
          </w:tcPr>
          <w:p w14:paraId="75138A8F" w14:textId="77777777" w:rsidR="00F05FC2" w:rsidRPr="0062233E" w:rsidRDefault="00F05FC2" w:rsidP="001B6B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Meeting Notes (Old/New Business, Decisions, Agendas)</w:t>
            </w:r>
          </w:p>
        </w:tc>
      </w:tr>
      <w:tr w:rsidR="00F05FC2" w:rsidRPr="0062233E" w14:paraId="708BE3A3" w14:textId="77777777" w:rsidTr="001B6B22">
        <w:tc>
          <w:tcPr>
            <w:tcW w:w="9350" w:type="dxa"/>
          </w:tcPr>
          <w:p w14:paraId="5EE8FEF4" w14:textId="77777777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  <w:bookmarkStart w:id="0" w:name="_Hlk516381040"/>
            <w:r w:rsidRPr="00495CCB">
              <w:rPr>
                <w:rFonts w:ascii="Times New Roman" w:hAnsi="Times New Roman" w:cs="Times New Roman"/>
                <w:b/>
                <w:bCs/>
              </w:rPr>
              <w:t>AGENDA</w:t>
            </w:r>
          </w:p>
          <w:p w14:paraId="2B89CFE0" w14:textId="77777777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1572A583" w14:textId="470B8182" w:rsidR="00BE1F87" w:rsidRDefault="00495CCB" w:rsidP="00BE1F8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bookmarkStart w:id="1" w:name="_Hlk507928054"/>
            <w:bookmarkEnd w:id="0"/>
            <w:r w:rsidRPr="00495CCB">
              <w:rPr>
                <w:rFonts w:ascii="Times New Roman" w:hAnsi="Times New Roman" w:cs="Times New Roman"/>
                <w:b/>
                <w:bCs/>
              </w:rPr>
              <w:t>Introductions</w:t>
            </w:r>
          </w:p>
          <w:p w14:paraId="1F7443E7" w14:textId="77777777" w:rsidR="00BE1F87" w:rsidRPr="00BE1F87" w:rsidRDefault="00BE1F87" w:rsidP="00BE1F87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60F89A2B" w14:textId="012A4285" w:rsidR="00495CCB" w:rsidRPr="00495CCB" w:rsidRDefault="00BE1F87" w:rsidP="00BE1F8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mmunity Action Plan – action step review for 2023, assignments and volunteers for next steps</w:t>
            </w:r>
            <w:r w:rsidR="00495CCB" w:rsidRPr="00495CCB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3FDF5FBA" w14:textId="390314BE" w:rsidR="00495CCB" w:rsidRPr="00871CE7" w:rsidRDefault="00495CCB" w:rsidP="00871CE7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0E9EE45" w14:textId="4B4F56E2" w:rsid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  <w:r w:rsidRPr="00495CCB">
              <w:rPr>
                <w:rFonts w:ascii="Times New Roman" w:hAnsi="Times New Roman" w:cs="Times New Roman"/>
                <w:b/>
                <w:bCs/>
              </w:rPr>
              <w:t xml:space="preserve">3.       Grant </w:t>
            </w:r>
            <w:r w:rsidR="00BE1F87">
              <w:rPr>
                <w:rFonts w:ascii="Times New Roman" w:hAnsi="Times New Roman" w:cs="Times New Roman"/>
                <w:b/>
                <w:bCs/>
              </w:rPr>
              <w:t>Awards</w:t>
            </w:r>
            <w:r w:rsidRPr="00495CCB">
              <w:rPr>
                <w:rFonts w:ascii="Times New Roman" w:hAnsi="Times New Roman" w:cs="Times New Roman"/>
                <w:b/>
                <w:bCs/>
              </w:rPr>
              <w:t>:</w:t>
            </w:r>
            <w:r w:rsidR="004D185C">
              <w:rPr>
                <w:rFonts w:ascii="Times New Roman" w:hAnsi="Times New Roman" w:cs="Times New Roman"/>
                <w:b/>
                <w:bCs/>
              </w:rPr>
              <w:t xml:space="preserve"> Grants were reviewed by Executive Board on 2/1 per current By-laws.  Grantees present at the full meeting on 2/8/23 </w:t>
            </w:r>
            <w:r w:rsidR="006F3885">
              <w:rPr>
                <w:rFonts w:ascii="Times New Roman" w:hAnsi="Times New Roman" w:cs="Times New Roman"/>
                <w:b/>
                <w:bCs/>
              </w:rPr>
              <w:t>and</w:t>
            </w:r>
            <w:r w:rsidR="004D185C">
              <w:rPr>
                <w:rFonts w:ascii="Times New Roman" w:hAnsi="Times New Roman" w:cs="Times New Roman"/>
                <w:b/>
                <w:bCs/>
              </w:rPr>
              <w:t xml:space="preserve"> present</w:t>
            </w:r>
            <w:r w:rsidR="006F3885">
              <w:rPr>
                <w:rFonts w:ascii="Times New Roman" w:hAnsi="Times New Roman" w:cs="Times New Roman"/>
                <w:b/>
                <w:bCs/>
              </w:rPr>
              <w:t>ed/</w:t>
            </w:r>
            <w:r w:rsidR="004D185C">
              <w:rPr>
                <w:rFonts w:ascii="Times New Roman" w:hAnsi="Times New Roman" w:cs="Times New Roman"/>
                <w:b/>
                <w:bCs/>
              </w:rPr>
              <w:t xml:space="preserve"> respond</w:t>
            </w:r>
            <w:r w:rsidR="006F3885">
              <w:rPr>
                <w:rFonts w:ascii="Times New Roman" w:hAnsi="Times New Roman" w:cs="Times New Roman"/>
                <w:b/>
                <w:bCs/>
              </w:rPr>
              <w:t>ed</w:t>
            </w:r>
            <w:r w:rsidR="004D185C">
              <w:rPr>
                <w:rFonts w:ascii="Times New Roman" w:hAnsi="Times New Roman" w:cs="Times New Roman"/>
                <w:b/>
                <w:bCs/>
              </w:rPr>
              <w:t xml:space="preserve"> to  inquiries.  </w:t>
            </w:r>
          </w:p>
          <w:p w14:paraId="5A916A0C" w14:textId="179E3563" w:rsidR="007E2422" w:rsidRDefault="007E2422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2B72E770" w14:textId="02F49BAA" w:rsidR="007E2422" w:rsidRPr="00BE1F87" w:rsidRDefault="007E2422" w:rsidP="00495CCB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 xml:space="preserve">Drug Free Fund as of 12/31/22 = $157,302.  2023 Budget has been set at 160,000.  This includes Coordinator salary and 10K towards K9 support for the County leaving $143,800 to be split by the 3 Categories ($44,600 each).  $32,200 of  this amount for Treatment/Intervention funds was allocated in October to Drug Court. </w:t>
            </w:r>
          </w:p>
          <w:p w14:paraId="49668689" w14:textId="77777777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7D441BD2" w14:textId="13F25794" w:rsidR="00495CCB" w:rsidRPr="00495CCB" w:rsidRDefault="00BE1F87" w:rsidP="00495CCB">
            <w:pPr>
              <w:pStyle w:val="ListParagraph"/>
              <w:rPr>
                <w:rFonts w:ascii="Times New Roman" w:hAnsi="Times New Roman" w:cs="Times New Roman"/>
                <w:b/>
                <w:bCs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u w:val="single"/>
              </w:rPr>
              <w:t xml:space="preserve">Approved Budget </w:t>
            </w:r>
            <w:r w:rsidR="00495CCB" w:rsidRPr="00495CCB">
              <w:rPr>
                <w:rFonts w:ascii="Times New Roman" w:hAnsi="Times New Roman" w:cs="Times New Roman"/>
                <w:b/>
                <w:bCs/>
                <w:u w:val="single"/>
              </w:rPr>
              <w:t>Education/Prevention Grants</w:t>
            </w:r>
            <w:r w:rsidR="00AA6433">
              <w:rPr>
                <w:rFonts w:ascii="Times New Roman" w:hAnsi="Times New Roman" w:cs="Times New Roman"/>
                <w:b/>
                <w:bCs/>
                <w:u w:val="single"/>
              </w:rPr>
              <w:t xml:space="preserve"> - $</w:t>
            </w:r>
            <w:r w:rsidR="007E2422">
              <w:rPr>
                <w:rFonts w:ascii="Times New Roman" w:hAnsi="Times New Roman" w:cs="Times New Roman"/>
                <w:b/>
                <w:bCs/>
                <w:u w:val="single"/>
              </w:rPr>
              <w:t>44,600</w:t>
            </w:r>
          </w:p>
          <w:p w14:paraId="3BE15A92" w14:textId="77777777" w:rsidR="00495CCB" w:rsidRPr="00495CCB" w:rsidRDefault="00495CCB" w:rsidP="00495CCB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4F5C5C18" w14:textId="2F022BEA" w:rsidR="00495CCB" w:rsidRDefault="00495CCB" w:rsidP="00495CCB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>Brownsburg School Corp Drug Testing</w:t>
            </w:r>
            <w:r w:rsidRPr="00BE1F87">
              <w:rPr>
                <w:rFonts w:ascii="Times New Roman" w:hAnsi="Times New Roman" w:cs="Times New Roman"/>
              </w:rPr>
              <w:tab/>
            </w:r>
            <w:r w:rsidRPr="00BE1F87">
              <w:rPr>
                <w:rFonts w:ascii="Times New Roman" w:hAnsi="Times New Roman" w:cs="Times New Roman"/>
              </w:rPr>
              <w:tab/>
            </w:r>
            <w:r w:rsidRPr="00BE1F87">
              <w:rPr>
                <w:rFonts w:ascii="Times New Roman" w:hAnsi="Times New Roman" w:cs="Times New Roman"/>
              </w:rPr>
              <w:tab/>
            </w:r>
            <w:r w:rsidR="00BE1F87">
              <w:rPr>
                <w:rFonts w:ascii="Times New Roman" w:hAnsi="Times New Roman" w:cs="Times New Roman"/>
              </w:rPr>
              <w:t xml:space="preserve">             </w:t>
            </w:r>
            <w:r w:rsidRPr="00BE1F87">
              <w:rPr>
                <w:rFonts w:ascii="Times New Roman" w:hAnsi="Times New Roman" w:cs="Times New Roman"/>
              </w:rPr>
              <w:t>$3000</w:t>
            </w:r>
            <w:r w:rsidR="00336C6B">
              <w:rPr>
                <w:rFonts w:ascii="Times New Roman" w:hAnsi="Times New Roman" w:cs="Times New Roman"/>
              </w:rPr>
              <w:t xml:space="preserve"> approved</w:t>
            </w:r>
            <w:r w:rsidRPr="00BE1F87">
              <w:rPr>
                <w:rFonts w:ascii="Times New Roman" w:hAnsi="Times New Roman" w:cs="Times New Roman"/>
              </w:rPr>
              <w:t xml:space="preserve"> </w:t>
            </w:r>
          </w:p>
          <w:p w14:paraId="015B7818" w14:textId="5D042C5F" w:rsidR="004D185C" w:rsidRDefault="004D185C" w:rsidP="00495CCB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ane Buxton and Rosie Fakes 1</w:t>
            </w:r>
            <w:r w:rsidRPr="004D185C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and seconded</w:t>
            </w:r>
          </w:p>
          <w:p w14:paraId="04271E45" w14:textId="79B7873F" w:rsidR="00621561" w:rsidRPr="00BE1F87" w:rsidRDefault="00621561" w:rsidP="00495CCB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rie Teany shared about use of funds for supplies (instant test cups and also lab charges) and random and reasonable suspicion.  Main positives are for THC</w:t>
            </w:r>
            <w:r w:rsidR="006F3885">
              <w:rPr>
                <w:rFonts w:ascii="Times New Roman" w:hAnsi="Times New Roman" w:cs="Times New Roman"/>
              </w:rPr>
              <w:t>.  BB has changed it’s discipline code so a positive does NOT result in immediate expulsion but allows for education and support in these instances.</w:t>
            </w:r>
          </w:p>
          <w:p w14:paraId="2545E262" w14:textId="77777777" w:rsidR="00495CCB" w:rsidRPr="00BE1F87" w:rsidRDefault="00495CCB" w:rsidP="004D715D">
            <w:pPr>
              <w:rPr>
                <w:rFonts w:ascii="Times New Roman" w:hAnsi="Times New Roman" w:cs="Times New Roman"/>
              </w:rPr>
            </w:pPr>
          </w:p>
          <w:p w14:paraId="050A7F08" w14:textId="6827DAE7" w:rsidR="00495CCB" w:rsidRDefault="00495CCB" w:rsidP="00495CCB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>Cascade Drug Testing</w:t>
            </w:r>
            <w:r w:rsidRPr="00BE1F87">
              <w:rPr>
                <w:rFonts w:ascii="Times New Roman" w:hAnsi="Times New Roman" w:cs="Times New Roman"/>
              </w:rPr>
              <w:tab/>
            </w:r>
            <w:r w:rsidRPr="00BE1F87">
              <w:rPr>
                <w:rFonts w:ascii="Times New Roman" w:hAnsi="Times New Roman" w:cs="Times New Roman"/>
              </w:rPr>
              <w:tab/>
            </w:r>
            <w:r w:rsidRPr="00BE1F87">
              <w:rPr>
                <w:rFonts w:ascii="Times New Roman" w:hAnsi="Times New Roman" w:cs="Times New Roman"/>
              </w:rPr>
              <w:tab/>
            </w:r>
            <w:r w:rsidRPr="00BE1F87">
              <w:rPr>
                <w:rFonts w:ascii="Times New Roman" w:hAnsi="Times New Roman" w:cs="Times New Roman"/>
              </w:rPr>
              <w:tab/>
            </w:r>
            <w:r w:rsidRPr="00BE1F87">
              <w:rPr>
                <w:rFonts w:ascii="Times New Roman" w:hAnsi="Times New Roman" w:cs="Times New Roman"/>
              </w:rPr>
              <w:tab/>
            </w:r>
            <w:r w:rsidRPr="00BE1F87">
              <w:rPr>
                <w:rFonts w:ascii="Times New Roman" w:hAnsi="Times New Roman" w:cs="Times New Roman"/>
              </w:rPr>
              <w:tab/>
              <w:t>$</w:t>
            </w:r>
            <w:r w:rsidR="00871CE7" w:rsidRPr="00BE1F87">
              <w:rPr>
                <w:rFonts w:ascii="Times New Roman" w:hAnsi="Times New Roman" w:cs="Times New Roman"/>
              </w:rPr>
              <w:t>2700</w:t>
            </w:r>
            <w:r w:rsidR="00336C6B">
              <w:rPr>
                <w:rFonts w:ascii="Times New Roman" w:hAnsi="Times New Roman" w:cs="Times New Roman"/>
              </w:rPr>
              <w:t xml:space="preserve"> approved</w:t>
            </w:r>
          </w:p>
          <w:p w14:paraId="5C05BE96" w14:textId="298B97F7" w:rsidR="004D185C" w:rsidRDefault="004D185C" w:rsidP="00495CCB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t Oliphant and Jeremy Watson 1</w:t>
            </w:r>
            <w:r w:rsidRPr="004D185C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and seconded</w:t>
            </w:r>
          </w:p>
          <w:p w14:paraId="6B51A41D" w14:textId="50A0250F" w:rsidR="00621561" w:rsidRPr="00BE1F87" w:rsidRDefault="00621561" w:rsidP="00495CCB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hley Moeller shared use of funds – they do random and have seen a significant increase in positives for THC</w:t>
            </w:r>
            <w:r w:rsidR="006F3885">
              <w:rPr>
                <w:rFonts w:ascii="Times New Roman" w:hAnsi="Times New Roman" w:cs="Times New Roman"/>
              </w:rPr>
              <w:t xml:space="preserve"> over the past year – BB concurred</w:t>
            </w:r>
          </w:p>
          <w:p w14:paraId="27A778D7" w14:textId="71AA4A9F" w:rsidR="00445D72" w:rsidRPr="00BE1F87" w:rsidRDefault="00871CE7" w:rsidP="004D715D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 xml:space="preserve"> </w:t>
            </w:r>
          </w:p>
          <w:p w14:paraId="2E9E8DC5" w14:textId="05562C68" w:rsidR="00C81A20" w:rsidRDefault="00871CE7" w:rsidP="00495CCB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 xml:space="preserve">Plainfield PD – DARE program                                                 </w:t>
            </w:r>
            <w:r w:rsidR="00BE1F87">
              <w:rPr>
                <w:rFonts w:ascii="Times New Roman" w:hAnsi="Times New Roman" w:cs="Times New Roman"/>
              </w:rPr>
              <w:t xml:space="preserve">  </w:t>
            </w:r>
            <w:r w:rsidRPr="00BE1F87">
              <w:rPr>
                <w:rFonts w:ascii="Times New Roman" w:hAnsi="Times New Roman" w:cs="Times New Roman"/>
              </w:rPr>
              <w:t xml:space="preserve">  $3662</w:t>
            </w:r>
            <w:r w:rsidR="00336C6B">
              <w:rPr>
                <w:rFonts w:ascii="Times New Roman" w:hAnsi="Times New Roman" w:cs="Times New Roman"/>
              </w:rPr>
              <w:t xml:space="preserve"> approved</w:t>
            </w:r>
          </w:p>
          <w:p w14:paraId="7E64F767" w14:textId="73DAA459" w:rsidR="004D185C" w:rsidRDefault="004D185C" w:rsidP="004D185C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ane Buxton and Rosie Fakes 1</w:t>
            </w:r>
            <w:r w:rsidRPr="004D185C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and seconded</w:t>
            </w:r>
          </w:p>
          <w:p w14:paraId="25DFDC26" w14:textId="3AB17E7C" w:rsidR="00621561" w:rsidRPr="00BE1F87" w:rsidRDefault="00621561" w:rsidP="004D185C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e Aldridge shared that they are restarting their DARE program.  500 students are incoming next fall to the Middle school.  This is for 6</w:t>
            </w:r>
            <w:r w:rsidRPr="00621561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graders</w:t>
            </w:r>
            <w:r w:rsidR="00C87D33">
              <w:rPr>
                <w:rFonts w:ascii="Times New Roman" w:hAnsi="Times New Roman" w:cs="Times New Roman"/>
              </w:rPr>
              <w:t>.  New officer running it is a former teacher, passionate about taking on the program.</w:t>
            </w:r>
          </w:p>
          <w:p w14:paraId="56ADF2DC" w14:textId="6A4AC2E0" w:rsidR="002337BE" w:rsidRPr="00BE1F87" w:rsidRDefault="002337BE" w:rsidP="00495CCB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1230D3A" w14:textId="0274333E" w:rsidR="002337BE" w:rsidRDefault="002337BE" w:rsidP="00495CCB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 xml:space="preserve">Phoenix Collaborative – Parent Education Program                </w:t>
            </w:r>
            <w:r w:rsidR="00BE1F87">
              <w:rPr>
                <w:rFonts w:ascii="Times New Roman" w:hAnsi="Times New Roman" w:cs="Times New Roman"/>
              </w:rPr>
              <w:t xml:space="preserve">     </w:t>
            </w:r>
            <w:r w:rsidRPr="00BE1F87">
              <w:rPr>
                <w:rFonts w:ascii="Times New Roman" w:hAnsi="Times New Roman" w:cs="Times New Roman"/>
              </w:rPr>
              <w:t xml:space="preserve"> $9</w:t>
            </w:r>
            <w:r w:rsidR="004D715D" w:rsidRPr="00BE1F87">
              <w:rPr>
                <w:rFonts w:ascii="Times New Roman" w:hAnsi="Times New Roman" w:cs="Times New Roman"/>
              </w:rPr>
              <w:t>,150</w:t>
            </w:r>
            <w:r w:rsidR="00336C6B">
              <w:rPr>
                <w:rFonts w:ascii="Times New Roman" w:hAnsi="Times New Roman" w:cs="Times New Roman"/>
              </w:rPr>
              <w:t xml:space="preserve"> approved</w:t>
            </w:r>
          </w:p>
          <w:p w14:paraId="3EDE78B6" w14:textId="464E27C6" w:rsidR="004D185C" w:rsidRDefault="004D185C" w:rsidP="00495CCB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eremy Watson and Matt Oliphant 1</w:t>
            </w:r>
            <w:r w:rsidRPr="004D185C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and seconded, Christina Anderson abstained</w:t>
            </w:r>
          </w:p>
          <w:p w14:paraId="3F58B0C5" w14:textId="42D02C18" w:rsidR="00C87D33" w:rsidRPr="00BE1F87" w:rsidRDefault="00C87D33" w:rsidP="00495CCB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Christina shared about Parent Education inservices/programming to help parents learn how to talk to their children about drugs and other important issues.</w:t>
            </w:r>
          </w:p>
          <w:p w14:paraId="114B622B" w14:textId="1401D4E7" w:rsidR="00871CE7" w:rsidRPr="00BE1F87" w:rsidRDefault="00871CE7" w:rsidP="004D715D">
            <w:pPr>
              <w:rPr>
                <w:rFonts w:ascii="Times New Roman" w:hAnsi="Times New Roman" w:cs="Times New Roman"/>
              </w:rPr>
            </w:pPr>
          </w:p>
          <w:p w14:paraId="25516E1F" w14:textId="01E3F167" w:rsidR="00871CE7" w:rsidRDefault="00871CE7" w:rsidP="00495CCB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 xml:space="preserve">The Miles We Walk – 2023 Just the Facts Conference             </w:t>
            </w:r>
            <w:r w:rsidR="00BE1F87">
              <w:rPr>
                <w:rFonts w:ascii="Times New Roman" w:hAnsi="Times New Roman" w:cs="Times New Roman"/>
              </w:rPr>
              <w:t xml:space="preserve">   </w:t>
            </w:r>
            <w:r w:rsidRPr="00BE1F87">
              <w:rPr>
                <w:rFonts w:ascii="Times New Roman" w:hAnsi="Times New Roman" w:cs="Times New Roman"/>
              </w:rPr>
              <w:t xml:space="preserve">  $36,200</w:t>
            </w:r>
            <w:r w:rsidR="006E1707">
              <w:rPr>
                <w:rFonts w:ascii="Times New Roman" w:hAnsi="Times New Roman" w:cs="Times New Roman"/>
              </w:rPr>
              <w:t xml:space="preserve"> amended to</w:t>
            </w:r>
          </w:p>
          <w:p w14:paraId="674E15F3" w14:textId="46F6D5A0" w:rsidR="006E1707" w:rsidRDefault="00336C6B" w:rsidP="00495CCB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6E1707">
              <w:rPr>
                <w:rFonts w:ascii="Times New Roman" w:hAnsi="Times New Roman" w:cs="Times New Roman"/>
              </w:rPr>
              <w:t>$20,000 approved but none can be used for salaries</w:t>
            </w:r>
            <w:r>
              <w:rPr>
                <w:rFonts w:ascii="Times New Roman" w:hAnsi="Times New Roman" w:cs="Times New Roman"/>
              </w:rPr>
              <w:t>)                    $20,000 approved</w:t>
            </w:r>
          </w:p>
          <w:p w14:paraId="066E465A" w14:textId="214E04F5" w:rsidR="004D185C" w:rsidRPr="00BE1F87" w:rsidRDefault="004D185C" w:rsidP="00495CCB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eremy Watson and Diane Buxton 1</w:t>
            </w:r>
            <w:r w:rsidRPr="004D185C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and seconded</w:t>
            </w:r>
          </w:p>
          <w:p w14:paraId="52EF6671" w14:textId="77777777" w:rsidR="00336C6B" w:rsidRDefault="00336C6B" w:rsidP="00422790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387703A9" w14:textId="1B1D3936" w:rsidR="00BE1F87" w:rsidRPr="00336C6B" w:rsidRDefault="00422790" w:rsidP="00336C6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      </w:t>
            </w:r>
            <w:r w:rsidR="00495CCB" w:rsidRPr="00422790">
              <w:rPr>
                <w:rFonts w:ascii="Times New Roman" w:hAnsi="Times New Roman" w:cs="Times New Roman"/>
                <w:b/>
                <w:bCs/>
              </w:rPr>
              <w:t xml:space="preserve">Total </w:t>
            </w:r>
            <w:r w:rsidR="00BE1F87">
              <w:rPr>
                <w:rFonts w:ascii="Times New Roman" w:hAnsi="Times New Roman" w:cs="Times New Roman"/>
                <w:b/>
                <w:bCs/>
              </w:rPr>
              <w:t>granted</w:t>
            </w:r>
            <w:r w:rsidR="00495CCB" w:rsidRPr="00422790">
              <w:rPr>
                <w:rFonts w:ascii="Times New Roman" w:hAnsi="Times New Roman" w:cs="Times New Roman"/>
                <w:b/>
                <w:bCs/>
              </w:rPr>
              <w:t xml:space="preserve"> = $</w:t>
            </w:r>
            <w:r w:rsidR="00336C6B">
              <w:rPr>
                <w:rFonts w:ascii="Times New Roman" w:hAnsi="Times New Roman" w:cs="Times New Roman"/>
                <w:b/>
                <w:bCs/>
              </w:rPr>
              <w:t>38,512 leaving a balance of $6,088</w:t>
            </w:r>
          </w:p>
          <w:p w14:paraId="12F41BD7" w14:textId="77777777" w:rsidR="00BE1F87" w:rsidRDefault="00BE1F87" w:rsidP="00495CCB">
            <w:pPr>
              <w:pStyle w:val="ListParagraph"/>
              <w:rPr>
                <w:rFonts w:ascii="Times New Roman" w:hAnsi="Times New Roman" w:cs="Times New Roman"/>
                <w:b/>
                <w:u w:val="single"/>
              </w:rPr>
            </w:pPr>
          </w:p>
          <w:p w14:paraId="0C8E9D2F" w14:textId="48D448A7" w:rsidR="00495CCB" w:rsidRPr="00495CCB" w:rsidRDefault="00BE1F87" w:rsidP="00495CCB">
            <w:pPr>
              <w:pStyle w:val="ListParagraph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 xml:space="preserve">Approved Budget </w:t>
            </w:r>
            <w:r w:rsidR="00495CCB" w:rsidRPr="00495CCB">
              <w:rPr>
                <w:rFonts w:ascii="Times New Roman" w:hAnsi="Times New Roman" w:cs="Times New Roman"/>
                <w:b/>
                <w:u w:val="single"/>
              </w:rPr>
              <w:t>Law Enforcement/Criminal Justice</w:t>
            </w:r>
            <w:r w:rsidR="00AA6433">
              <w:rPr>
                <w:rFonts w:ascii="Times New Roman" w:hAnsi="Times New Roman" w:cs="Times New Roman"/>
                <w:b/>
                <w:u w:val="single"/>
              </w:rPr>
              <w:t xml:space="preserve"> - $</w:t>
            </w:r>
            <w:r w:rsidR="007E2422">
              <w:rPr>
                <w:rFonts w:ascii="Times New Roman" w:hAnsi="Times New Roman" w:cs="Times New Roman"/>
                <w:b/>
                <w:u w:val="single"/>
              </w:rPr>
              <w:t>44,600</w:t>
            </w:r>
          </w:p>
          <w:p w14:paraId="5630BD82" w14:textId="77777777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</w:rPr>
            </w:pPr>
          </w:p>
          <w:p w14:paraId="26E30F3A" w14:textId="7350DEBE" w:rsidR="00495CCB" w:rsidRPr="00BE1F87" w:rsidRDefault="00AA6433" w:rsidP="00495CCB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 w:rsidRPr="00BE1F87">
              <w:rPr>
                <w:rFonts w:ascii="Times New Roman" w:hAnsi="Times New Roman" w:cs="Times New Roman"/>
                <w:bCs/>
              </w:rPr>
              <w:t>County K-9 funds for 202</w:t>
            </w:r>
            <w:r w:rsidR="00871CE7" w:rsidRPr="00BE1F87">
              <w:rPr>
                <w:rFonts w:ascii="Times New Roman" w:hAnsi="Times New Roman" w:cs="Times New Roman"/>
                <w:bCs/>
              </w:rPr>
              <w:t xml:space="preserve">3 being requested by Sheriff’s Dept.  </w:t>
            </w:r>
            <w:r w:rsidR="00BE1F87">
              <w:rPr>
                <w:rFonts w:ascii="Times New Roman" w:hAnsi="Times New Roman" w:cs="Times New Roman"/>
                <w:bCs/>
              </w:rPr>
              <w:t xml:space="preserve">           </w:t>
            </w:r>
            <w:r w:rsidR="00871CE7" w:rsidRPr="00BE1F87">
              <w:rPr>
                <w:rFonts w:ascii="Times New Roman" w:hAnsi="Times New Roman" w:cs="Times New Roman"/>
                <w:bCs/>
              </w:rPr>
              <w:t>$11,000</w:t>
            </w:r>
            <w:r w:rsidR="006E1707">
              <w:rPr>
                <w:rFonts w:ascii="Times New Roman" w:hAnsi="Times New Roman" w:cs="Times New Roman"/>
                <w:bCs/>
              </w:rPr>
              <w:t xml:space="preserve"> approved</w:t>
            </w:r>
          </w:p>
          <w:p w14:paraId="593785AB" w14:textId="2FA3D5E6" w:rsidR="00C81A20" w:rsidRDefault="005F35A4" w:rsidP="005F35A4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 w:rsidRPr="00BE1F87">
              <w:rPr>
                <w:rFonts w:ascii="Times New Roman" w:hAnsi="Times New Roman" w:cs="Times New Roman"/>
                <w:bCs/>
              </w:rPr>
              <w:t>(2023 Allotment is $8,850</w:t>
            </w:r>
            <w:r w:rsidR="006E1707">
              <w:rPr>
                <w:rFonts w:ascii="Times New Roman" w:hAnsi="Times New Roman" w:cs="Times New Roman"/>
                <w:bCs/>
              </w:rPr>
              <w:t>, additional 2150 from K9 fund for County</w:t>
            </w:r>
            <w:r w:rsidRPr="00BE1F87">
              <w:rPr>
                <w:rFonts w:ascii="Times New Roman" w:hAnsi="Times New Roman" w:cs="Times New Roman"/>
                <w:bCs/>
              </w:rPr>
              <w:t>)</w:t>
            </w:r>
          </w:p>
          <w:p w14:paraId="3B5194DF" w14:textId="6AD5C460" w:rsidR="002F7E1F" w:rsidRPr="00BE1F87" w:rsidRDefault="002F7E1F" w:rsidP="005F35A4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Nitro was introduced to the meeting – he’s being retired this year.</w:t>
            </w:r>
          </w:p>
          <w:p w14:paraId="70D59406" w14:textId="77777777" w:rsidR="00E14D01" w:rsidRPr="00BE1F87" w:rsidRDefault="00E14D01" w:rsidP="00572139">
            <w:pPr>
              <w:rPr>
                <w:rFonts w:ascii="Times New Roman" w:hAnsi="Times New Roman" w:cs="Times New Roman"/>
                <w:bCs/>
              </w:rPr>
            </w:pPr>
          </w:p>
          <w:p w14:paraId="16603885" w14:textId="1DC0B757" w:rsidR="00CB1207" w:rsidRPr="00BE1F87" w:rsidRDefault="00CB1207" w:rsidP="000A2DEE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 w:rsidRPr="00BE1F87">
              <w:rPr>
                <w:rFonts w:ascii="Times New Roman" w:hAnsi="Times New Roman" w:cs="Times New Roman"/>
                <w:bCs/>
              </w:rPr>
              <w:t>Brownsburg PD</w:t>
            </w:r>
            <w:r w:rsidR="00BA0753" w:rsidRPr="00BE1F87">
              <w:rPr>
                <w:rFonts w:ascii="Times New Roman" w:hAnsi="Times New Roman" w:cs="Times New Roman"/>
                <w:bCs/>
              </w:rPr>
              <w:t xml:space="preserve"> – </w:t>
            </w:r>
            <w:r w:rsidR="005F35A4" w:rsidRPr="00BE1F87">
              <w:rPr>
                <w:rFonts w:ascii="Times New Roman" w:hAnsi="Times New Roman" w:cs="Times New Roman"/>
                <w:bCs/>
              </w:rPr>
              <w:t>K9 Supplies</w:t>
            </w:r>
            <w:r w:rsidR="006E1707">
              <w:rPr>
                <w:rFonts w:ascii="Times New Roman" w:hAnsi="Times New Roman" w:cs="Times New Roman"/>
                <w:bCs/>
              </w:rPr>
              <w:t xml:space="preserve"> and AED batteries</w:t>
            </w:r>
            <w:r w:rsidR="00BA0753" w:rsidRPr="00BE1F87">
              <w:rPr>
                <w:rFonts w:ascii="Times New Roman" w:hAnsi="Times New Roman" w:cs="Times New Roman"/>
                <w:bCs/>
              </w:rPr>
              <w:t xml:space="preserve">           </w:t>
            </w:r>
            <w:r w:rsidR="004408F8" w:rsidRPr="00BE1F87">
              <w:rPr>
                <w:rFonts w:ascii="Times New Roman" w:hAnsi="Times New Roman" w:cs="Times New Roman"/>
                <w:bCs/>
              </w:rPr>
              <w:t xml:space="preserve">     </w:t>
            </w:r>
            <w:r w:rsidR="005F35A4" w:rsidRPr="00BE1F87">
              <w:rPr>
                <w:rFonts w:ascii="Times New Roman" w:hAnsi="Times New Roman" w:cs="Times New Roman"/>
                <w:bCs/>
              </w:rPr>
              <w:t xml:space="preserve">         </w:t>
            </w:r>
            <w:r w:rsidR="00BE1F87">
              <w:rPr>
                <w:rFonts w:ascii="Times New Roman" w:hAnsi="Times New Roman" w:cs="Times New Roman"/>
                <w:bCs/>
              </w:rPr>
              <w:t xml:space="preserve">        </w:t>
            </w:r>
            <w:r w:rsidR="005F35A4" w:rsidRPr="00BE1F87">
              <w:rPr>
                <w:rFonts w:ascii="Times New Roman" w:hAnsi="Times New Roman" w:cs="Times New Roman"/>
                <w:bCs/>
              </w:rPr>
              <w:t>$8,100</w:t>
            </w:r>
            <w:r w:rsidR="006E1707">
              <w:rPr>
                <w:rFonts w:ascii="Times New Roman" w:hAnsi="Times New Roman" w:cs="Times New Roman"/>
                <w:bCs/>
              </w:rPr>
              <w:t xml:space="preserve"> approved</w:t>
            </w:r>
          </w:p>
          <w:p w14:paraId="0464F8E6" w14:textId="50891847" w:rsidR="00BA0753" w:rsidRPr="00BE1F87" w:rsidRDefault="00BA0753" w:rsidP="000A2DEE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 w:rsidRPr="00BE1F87">
              <w:rPr>
                <w:rFonts w:ascii="Times New Roman" w:hAnsi="Times New Roman" w:cs="Times New Roman"/>
                <w:bCs/>
              </w:rPr>
              <w:t>(BBPD allotted LE funds for 202</w:t>
            </w:r>
            <w:r w:rsidR="005F35A4" w:rsidRPr="00BE1F87">
              <w:rPr>
                <w:rFonts w:ascii="Times New Roman" w:hAnsi="Times New Roman" w:cs="Times New Roman"/>
                <w:bCs/>
              </w:rPr>
              <w:t>3</w:t>
            </w:r>
            <w:r w:rsidR="006E1707">
              <w:rPr>
                <w:rFonts w:ascii="Times New Roman" w:hAnsi="Times New Roman" w:cs="Times New Roman"/>
                <w:bCs/>
              </w:rPr>
              <w:t xml:space="preserve"> $8100</w:t>
            </w:r>
            <w:r w:rsidRPr="00BE1F87">
              <w:rPr>
                <w:rFonts w:ascii="Times New Roman" w:hAnsi="Times New Roman" w:cs="Times New Roman"/>
                <w:bCs/>
              </w:rPr>
              <w:t>)</w:t>
            </w:r>
          </w:p>
          <w:p w14:paraId="0B7F07F8" w14:textId="575D3B6E" w:rsidR="00F80243" w:rsidRPr="00BE1F87" w:rsidRDefault="00F80243" w:rsidP="000A2DEE">
            <w:pPr>
              <w:pStyle w:val="ListParagraph"/>
              <w:rPr>
                <w:rFonts w:ascii="Times New Roman" w:hAnsi="Times New Roman" w:cs="Times New Roman"/>
                <w:bCs/>
              </w:rPr>
            </w:pPr>
          </w:p>
          <w:p w14:paraId="2EBDC540" w14:textId="3F7A32F0" w:rsidR="005F35A4" w:rsidRPr="00BE1F87" w:rsidRDefault="005F35A4" w:rsidP="000A2DEE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 w:rsidRPr="00BE1F87">
              <w:rPr>
                <w:rFonts w:ascii="Times New Roman" w:hAnsi="Times New Roman" w:cs="Times New Roman"/>
                <w:bCs/>
              </w:rPr>
              <w:t xml:space="preserve">Avon PD – K9                                                                               </w:t>
            </w:r>
            <w:r w:rsidR="00BE1F87">
              <w:rPr>
                <w:rFonts w:ascii="Times New Roman" w:hAnsi="Times New Roman" w:cs="Times New Roman"/>
                <w:bCs/>
              </w:rPr>
              <w:t xml:space="preserve">      </w:t>
            </w:r>
            <w:r w:rsidRPr="00BE1F87">
              <w:rPr>
                <w:rFonts w:ascii="Times New Roman" w:hAnsi="Times New Roman" w:cs="Times New Roman"/>
                <w:bCs/>
              </w:rPr>
              <w:t xml:space="preserve">   </w:t>
            </w:r>
            <w:r w:rsidR="006E1707">
              <w:rPr>
                <w:rFonts w:ascii="Times New Roman" w:hAnsi="Times New Roman" w:cs="Times New Roman"/>
                <w:bCs/>
              </w:rPr>
              <w:t xml:space="preserve"> </w:t>
            </w:r>
            <w:r w:rsidRPr="00BE1F87">
              <w:rPr>
                <w:rFonts w:ascii="Times New Roman" w:hAnsi="Times New Roman" w:cs="Times New Roman"/>
                <w:bCs/>
              </w:rPr>
              <w:t>$</w:t>
            </w:r>
            <w:r w:rsidR="006E1707">
              <w:rPr>
                <w:rFonts w:ascii="Times New Roman" w:hAnsi="Times New Roman" w:cs="Times New Roman"/>
                <w:bCs/>
              </w:rPr>
              <w:t>5250 approved</w:t>
            </w:r>
          </w:p>
          <w:p w14:paraId="00D1018B" w14:textId="65900760" w:rsidR="005F35A4" w:rsidRPr="00BE1F87" w:rsidRDefault="005F35A4" w:rsidP="000A2DEE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 w:rsidRPr="00BE1F87">
              <w:rPr>
                <w:rFonts w:ascii="Times New Roman" w:hAnsi="Times New Roman" w:cs="Times New Roman"/>
                <w:bCs/>
              </w:rPr>
              <w:t>(2023 Allotment is $5250)</w:t>
            </w:r>
          </w:p>
          <w:p w14:paraId="20617390" w14:textId="559B1216" w:rsidR="004408F8" w:rsidRPr="00BE1F87" w:rsidRDefault="004408F8" w:rsidP="000A2DEE">
            <w:pPr>
              <w:pStyle w:val="ListParagraph"/>
              <w:rPr>
                <w:rFonts w:ascii="Times New Roman" w:hAnsi="Times New Roman" w:cs="Times New Roman"/>
                <w:bCs/>
              </w:rPr>
            </w:pPr>
          </w:p>
          <w:p w14:paraId="3911A75D" w14:textId="6B3DD0D0" w:rsidR="004408F8" w:rsidRPr="00BE1F87" w:rsidRDefault="004408F8" w:rsidP="000A2DEE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 w:rsidRPr="00BE1F87">
              <w:rPr>
                <w:rFonts w:ascii="Times New Roman" w:hAnsi="Times New Roman" w:cs="Times New Roman"/>
                <w:bCs/>
              </w:rPr>
              <w:t xml:space="preserve">Plainfield PD – Crime Reduction Unit                                      </w:t>
            </w:r>
            <w:r w:rsidR="00BE1F87">
              <w:rPr>
                <w:rFonts w:ascii="Times New Roman" w:hAnsi="Times New Roman" w:cs="Times New Roman"/>
                <w:bCs/>
              </w:rPr>
              <w:t xml:space="preserve">         </w:t>
            </w:r>
            <w:r w:rsidRPr="00BE1F87">
              <w:rPr>
                <w:rFonts w:ascii="Times New Roman" w:hAnsi="Times New Roman" w:cs="Times New Roman"/>
                <w:bCs/>
              </w:rPr>
              <w:t xml:space="preserve">    </w:t>
            </w:r>
            <w:r w:rsidR="006E1707">
              <w:rPr>
                <w:rFonts w:ascii="Times New Roman" w:hAnsi="Times New Roman" w:cs="Times New Roman"/>
                <w:bCs/>
              </w:rPr>
              <w:t xml:space="preserve"> </w:t>
            </w:r>
            <w:r w:rsidRPr="00BE1F87">
              <w:rPr>
                <w:rFonts w:ascii="Times New Roman" w:hAnsi="Times New Roman" w:cs="Times New Roman"/>
                <w:bCs/>
              </w:rPr>
              <w:t>$</w:t>
            </w:r>
            <w:r w:rsidR="002F7E1F">
              <w:rPr>
                <w:rFonts w:ascii="Times New Roman" w:hAnsi="Times New Roman" w:cs="Times New Roman"/>
                <w:bCs/>
              </w:rPr>
              <w:t>10,2</w:t>
            </w:r>
            <w:r w:rsidRPr="00BE1F87">
              <w:rPr>
                <w:rFonts w:ascii="Times New Roman" w:hAnsi="Times New Roman" w:cs="Times New Roman"/>
                <w:bCs/>
              </w:rPr>
              <w:t>00</w:t>
            </w:r>
            <w:r w:rsidR="006E1707">
              <w:rPr>
                <w:rFonts w:ascii="Times New Roman" w:hAnsi="Times New Roman" w:cs="Times New Roman"/>
                <w:bCs/>
              </w:rPr>
              <w:t xml:space="preserve"> approved</w:t>
            </w:r>
          </w:p>
          <w:p w14:paraId="46140C58" w14:textId="67102332" w:rsidR="004408F8" w:rsidRDefault="004408F8" w:rsidP="000A2DEE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 w:rsidRPr="00BE1F87">
              <w:rPr>
                <w:rFonts w:ascii="Times New Roman" w:hAnsi="Times New Roman" w:cs="Times New Roman"/>
                <w:bCs/>
              </w:rPr>
              <w:t>(202</w:t>
            </w:r>
            <w:r w:rsidR="005F35A4" w:rsidRPr="00BE1F87">
              <w:rPr>
                <w:rFonts w:ascii="Times New Roman" w:hAnsi="Times New Roman" w:cs="Times New Roman"/>
                <w:bCs/>
              </w:rPr>
              <w:t>3</w:t>
            </w:r>
            <w:r w:rsidRPr="00BE1F87">
              <w:rPr>
                <w:rFonts w:ascii="Times New Roman" w:hAnsi="Times New Roman" w:cs="Times New Roman"/>
                <w:bCs/>
              </w:rPr>
              <w:t xml:space="preserve"> Allotment</w:t>
            </w:r>
            <w:r w:rsidR="006E1707">
              <w:rPr>
                <w:rFonts w:ascii="Times New Roman" w:hAnsi="Times New Roman" w:cs="Times New Roman"/>
                <w:bCs/>
              </w:rPr>
              <w:t xml:space="preserve"> is $</w:t>
            </w:r>
            <w:r w:rsidR="002F7E1F">
              <w:rPr>
                <w:rFonts w:ascii="Times New Roman" w:hAnsi="Times New Roman" w:cs="Times New Roman"/>
                <w:bCs/>
              </w:rPr>
              <w:t>10,2</w:t>
            </w:r>
            <w:r w:rsidR="006E1707">
              <w:rPr>
                <w:rFonts w:ascii="Times New Roman" w:hAnsi="Times New Roman" w:cs="Times New Roman"/>
                <w:bCs/>
              </w:rPr>
              <w:t>00</w:t>
            </w:r>
            <w:r w:rsidRPr="00BE1F87">
              <w:rPr>
                <w:rFonts w:ascii="Times New Roman" w:hAnsi="Times New Roman" w:cs="Times New Roman"/>
                <w:bCs/>
              </w:rPr>
              <w:t>)</w:t>
            </w:r>
          </w:p>
          <w:p w14:paraId="0E629695" w14:textId="7737811B" w:rsidR="004D185C" w:rsidRDefault="004D185C" w:rsidP="000A2DEE">
            <w:pPr>
              <w:pStyle w:val="ListParagraph"/>
              <w:rPr>
                <w:rFonts w:ascii="Times New Roman" w:hAnsi="Times New Roman" w:cs="Times New Roman"/>
                <w:bCs/>
              </w:rPr>
            </w:pPr>
          </w:p>
          <w:p w14:paraId="2760E4BE" w14:textId="47E767FF" w:rsidR="004D185C" w:rsidRPr="00BE1F87" w:rsidRDefault="004D185C" w:rsidP="000A2DEE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Jeremy Watson and Rosie 1</w:t>
            </w:r>
            <w:r w:rsidRPr="004D185C">
              <w:rPr>
                <w:rFonts w:ascii="Times New Roman" w:hAnsi="Times New Roman" w:cs="Times New Roman"/>
                <w:bCs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</w:rPr>
              <w:t xml:space="preserve"> and seconded to approve all allotments.</w:t>
            </w:r>
          </w:p>
          <w:p w14:paraId="30AD33F9" w14:textId="77777777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</w:rPr>
            </w:pPr>
          </w:p>
          <w:p w14:paraId="7FAF9592" w14:textId="0AA1CE5C" w:rsid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  <w:r w:rsidRPr="00495CCB">
              <w:rPr>
                <w:rFonts w:ascii="Times New Roman" w:hAnsi="Times New Roman" w:cs="Times New Roman"/>
                <w:b/>
                <w:bCs/>
              </w:rPr>
              <w:t xml:space="preserve">Total </w:t>
            </w:r>
            <w:r w:rsidR="00BE1F87">
              <w:rPr>
                <w:rFonts w:ascii="Times New Roman" w:hAnsi="Times New Roman" w:cs="Times New Roman"/>
                <w:b/>
                <w:bCs/>
              </w:rPr>
              <w:t>granted</w:t>
            </w:r>
            <w:r w:rsidRPr="00495CCB">
              <w:rPr>
                <w:rFonts w:ascii="Times New Roman" w:hAnsi="Times New Roman" w:cs="Times New Roman"/>
                <w:b/>
                <w:bCs/>
              </w:rPr>
              <w:t xml:space="preserve"> =$</w:t>
            </w:r>
            <w:r w:rsidR="00D50532">
              <w:rPr>
                <w:rFonts w:ascii="Times New Roman" w:hAnsi="Times New Roman" w:cs="Times New Roman"/>
                <w:b/>
                <w:bCs/>
              </w:rPr>
              <w:t>30,1</w:t>
            </w:r>
            <w:r w:rsidR="004D715D">
              <w:rPr>
                <w:rFonts w:ascii="Times New Roman" w:hAnsi="Times New Roman" w:cs="Times New Roman"/>
                <w:b/>
                <w:bCs/>
              </w:rPr>
              <w:t>00</w:t>
            </w:r>
          </w:p>
          <w:p w14:paraId="5AE55233" w14:textId="2A8F4F1D" w:rsidR="00336C6B" w:rsidRDefault="00336C6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0E09F223" w14:textId="15AF27C8" w:rsidR="00495CCB" w:rsidRPr="00336C6B" w:rsidRDefault="00336C6B" w:rsidP="000A2DE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      </w:t>
            </w:r>
            <w:r w:rsidRPr="00336C6B">
              <w:rPr>
                <w:rFonts w:ascii="Times New Roman" w:hAnsi="Times New Roman" w:cs="Times New Roman"/>
                <w:b/>
                <w:bCs/>
                <w:u w:val="single"/>
              </w:rPr>
              <w:t>NOTES FOR LAW ENFORCEMENT:</w:t>
            </w:r>
          </w:p>
          <w:p w14:paraId="33065E81" w14:textId="1D821070" w:rsidR="00A90C22" w:rsidRPr="00BE1F87" w:rsidRDefault="000A2DEE" w:rsidP="00495CCB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 xml:space="preserve">Approved </w:t>
            </w:r>
            <w:r w:rsidR="00DD0F26" w:rsidRPr="00BE1F87">
              <w:rPr>
                <w:rFonts w:ascii="Times New Roman" w:hAnsi="Times New Roman" w:cs="Times New Roman"/>
              </w:rPr>
              <w:t xml:space="preserve">and not yet requested </w:t>
            </w:r>
            <w:r w:rsidRPr="00BE1F87">
              <w:rPr>
                <w:rFonts w:ascii="Times New Roman" w:hAnsi="Times New Roman" w:cs="Times New Roman"/>
              </w:rPr>
              <w:t>for Departments at $1</w:t>
            </w:r>
            <w:r w:rsidR="005F35A4" w:rsidRPr="00BE1F87">
              <w:rPr>
                <w:rFonts w:ascii="Times New Roman" w:hAnsi="Times New Roman" w:cs="Times New Roman"/>
              </w:rPr>
              <w:t>5</w:t>
            </w:r>
            <w:r w:rsidRPr="00BE1F87">
              <w:rPr>
                <w:rFonts w:ascii="Times New Roman" w:hAnsi="Times New Roman" w:cs="Times New Roman"/>
              </w:rPr>
              <w:t>0/officer:</w:t>
            </w:r>
            <w:r w:rsidR="00495CCB" w:rsidRPr="00BE1F87">
              <w:rPr>
                <w:rFonts w:ascii="Times New Roman" w:hAnsi="Times New Roman" w:cs="Times New Roman"/>
              </w:rPr>
              <w:t xml:space="preserve">  </w:t>
            </w:r>
            <w:r w:rsidRPr="00BE1F87">
              <w:rPr>
                <w:rFonts w:ascii="Times New Roman" w:hAnsi="Times New Roman" w:cs="Times New Roman"/>
              </w:rPr>
              <w:t xml:space="preserve">BBSPD </w:t>
            </w:r>
            <w:r w:rsidR="005F35A4" w:rsidRPr="00BE1F87">
              <w:rPr>
                <w:rFonts w:ascii="Times New Roman" w:hAnsi="Times New Roman" w:cs="Times New Roman"/>
              </w:rPr>
              <w:t>750</w:t>
            </w:r>
            <w:r w:rsidRPr="00BE1F87">
              <w:rPr>
                <w:rFonts w:ascii="Times New Roman" w:hAnsi="Times New Roman" w:cs="Times New Roman"/>
              </w:rPr>
              <w:t>, Avon SPD</w:t>
            </w:r>
            <w:r w:rsidR="005F35A4" w:rsidRPr="00BE1F87">
              <w:rPr>
                <w:rFonts w:ascii="Times New Roman" w:hAnsi="Times New Roman" w:cs="Times New Roman"/>
              </w:rPr>
              <w:t xml:space="preserve"> 9</w:t>
            </w:r>
            <w:r w:rsidRPr="00BE1F87">
              <w:rPr>
                <w:rFonts w:ascii="Times New Roman" w:hAnsi="Times New Roman" w:cs="Times New Roman"/>
              </w:rPr>
              <w:t xml:space="preserve">00, </w:t>
            </w:r>
            <w:r w:rsidR="00A90C22" w:rsidRPr="00BE1F87">
              <w:rPr>
                <w:rFonts w:ascii="Times New Roman" w:hAnsi="Times New Roman" w:cs="Times New Roman"/>
              </w:rPr>
              <w:t xml:space="preserve">DPD </w:t>
            </w:r>
            <w:r w:rsidR="005F35A4" w:rsidRPr="00BE1F87">
              <w:rPr>
                <w:rFonts w:ascii="Times New Roman" w:hAnsi="Times New Roman" w:cs="Times New Roman"/>
              </w:rPr>
              <w:t>285</w:t>
            </w:r>
            <w:r w:rsidR="00A90C22" w:rsidRPr="00BE1F87">
              <w:rPr>
                <w:rFonts w:ascii="Times New Roman" w:hAnsi="Times New Roman" w:cs="Times New Roman"/>
              </w:rPr>
              <w:t xml:space="preserve">0, </w:t>
            </w:r>
            <w:r w:rsidRPr="00BE1F87">
              <w:rPr>
                <w:rFonts w:ascii="Times New Roman" w:hAnsi="Times New Roman" w:cs="Times New Roman"/>
              </w:rPr>
              <w:t xml:space="preserve">DSPD </w:t>
            </w:r>
            <w:r w:rsidR="005F35A4" w:rsidRPr="00BE1F87">
              <w:rPr>
                <w:rFonts w:ascii="Times New Roman" w:hAnsi="Times New Roman" w:cs="Times New Roman"/>
              </w:rPr>
              <w:t>3</w:t>
            </w:r>
            <w:r w:rsidRPr="00BE1F87">
              <w:rPr>
                <w:rFonts w:ascii="Times New Roman" w:hAnsi="Times New Roman" w:cs="Times New Roman"/>
              </w:rPr>
              <w:t>00</w:t>
            </w:r>
            <w:r w:rsidR="005F35A4" w:rsidRPr="00BE1F87">
              <w:rPr>
                <w:rFonts w:ascii="Times New Roman" w:hAnsi="Times New Roman" w:cs="Times New Roman"/>
              </w:rPr>
              <w:t>, Pittsboro PD</w:t>
            </w:r>
            <w:r w:rsidR="0017464C">
              <w:rPr>
                <w:rFonts w:ascii="Times New Roman" w:hAnsi="Times New Roman" w:cs="Times New Roman"/>
              </w:rPr>
              <w:t xml:space="preserve"> 600</w:t>
            </w:r>
          </w:p>
          <w:p w14:paraId="7478F94A" w14:textId="77777777" w:rsidR="00DD0F26" w:rsidRDefault="00DD0F26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4D908757" w14:textId="2A5E916F" w:rsidR="006E1707" w:rsidRDefault="000A2DEE" w:rsidP="00495CCB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>Total a</w:t>
            </w:r>
            <w:r w:rsidR="00A90C22" w:rsidRPr="00BE1F87">
              <w:rPr>
                <w:rFonts w:ascii="Times New Roman" w:hAnsi="Times New Roman" w:cs="Times New Roman"/>
              </w:rPr>
              <w:t>llotted</w:t>
            </w:r>
            <w:r w:rsidRPr="00BE1F87">
              <w:rPr>
                <w:rFonts w:ascii="Times New Roman" w:hAnsi="Times New Roman" w:cs="Times New Roman"/>
              </w:rPr>
              <w:t xml:space="preserve"> for year = $</w:t>
            </w:r>
            <w:r w:rsidR="006E1707">
              <w:rPr>
                <w:rFonts w:ascii="Times New Roman" w:hAnsi="Times New Roman" w:cs="Times New Roman"/>
              </w:rPr>
              <w:t xml:space="preserve">33,400 (if </w:t>
            </w:r>
            <w:r w:rsidR="00336C6B">
              <w:rPr>
                <w:rFonts w:ascii="Times New Roman" w:hAnsi="Times New Roman" w:cs="Times New Roman"/>
              </w:rPr>
              <w:t xml:space="preserve"># of </w:t>
            </w:r>
            <w:r w:rsidR="006E1707">
              <w:rPr>
                <w:rFonts w:ascii="Times New Roman" w:hAnsi="Times New Roman" w:cs="Times New Roman"/>
              </w:rPr>
              <w:t xml:space="preserve">full time officers are correct) </w:t>
            </w:r>
            <w:r w:rsidRPr="00BE1F87">
              <w:rPr>
                <w:rFonts w:ascii="Times New Roman" w:hAnsi="Times New Roman" w:cs="Times New Roman"/>
              </w:rPr>
              <w:t>leaving a balance of $</w:t>
            </w:r>
            <w:r w:rsidR="00D50532">
              <w:rPr>
                <w:rFonts w:ascii="Times New Roman" w:hAnsi="Times New Roman" w:cs="Times New Roman"/>
              </w:rPr>
              <w:t>9,1</w:t>
            </w:r>
            <w:r w:rsidR="006E1707">
              <w:rPr>
                <w:rFonts w:ascii="Times New Roman" w:hAnsi="Times New Roman" w:cs="Times New Roman"/>
              </w:rPr>
              <w:t>00</w:t>
            </w:r>
            <w:r w:rsidRPr="00BE1F87">
              <w:rPr>
                <w:rFonts w:ascii="Times New Roman" w:hAnsi="Times New Roman" w:cs="Times New Roman"/>
              </w:rPr>
              <w:t xml:space="preserve"> in Law Enforcement </w:t>
            </w:r>
            <w:r w:rsidR="00DD0F26" w:rsidRPr="00BE1F87">
              <w:rPr>
                <w:rFonts w:ascii="Times New Roman" w:hAnsi="Times New Roman" w:cs="Times New Roman"/>
              </w:rPr>
              <w:t>funding available</w:t>
            </w:r>
            <w:r w:rsidR="0017464C">
              <w:rPr>
                <w:rFonts w:ascii="Times New Roman" w:hAnsi="Times New Roman" w:cs="Times New Roman"/>
              </w:rPr>
              <w:t xml:space="preserve"> and $7850</w:t>
            </w:r>
            <w:r w:rsidR="000A4E40" w:rsidRPr="00BE1F87">
              <w:rPr>
                <w:rFonts w:ascii="Times New Roman" w:hAnsi="Times New Roman" w:cs="Times New Roman"/>
              </w:rPr>
              <w:t xml:space="preserve"> </w:t>
            </w:r>
            <w:r w:rsidR="0017464C">
              <w:rPr>
                <w:rFonts w:ascii="Times New Roman" w:hAnsi="Times New Roman" w:cs="Times New Roman"/>
              </w:rPr>
              <w:t>in the County K9 fund.</w:t>
            </w:r>
            <w:r w:rsidR="000A4E40" w:rsidRPr="00BE1F87">
              <w:rPr>
                <w:rFonts w:ascii="Times New Roman" w:hAnsi="Times New Roman" w:cs="Times New Roman"/>
              </w:rPr>
              <w:t xml:space="preserve"> </w:t>
            </w:r>
          </w:p>
          <w:p w14:paraId="1CDB2E6B" w14:textId="77777777" w:rsidR="006E1707" w:rsidRDefault="006E1707" w:rsidP="00495CCB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E9AD200" w14:textId="6876FB5F" w:rsidR="00495CCB" w:rsidRDefault="006E1707" w:rsidP="00495CCB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E </w:t>
            </w:r>
            <w:r w:rsidR="000A4E40" w:rsidRPr="00BE1F87">
              <w:rPr>
                <w:rFonts w:ascii="Times New Roman" w:hAnsi="Times New Roman" w:cs="Times New Roman"/>
              </w:rPr>
              <w:t>can submit grants any month</w:t>
            </w:r>
            <w:r w:rsidR="00DD0F26" w:rsidRPr="00BE1F87">
              <w:rPr>
                <w:rFonts w:ascii="Times New Roman" w:hAnsi="Times New Roman" w:cs="Times New Roman"/>
              </w:rPr>
              <w:t xml:space="preserve"> for their allotment</w:t>
            </w:r>
            <w:r w:rsidR="000A4E40" w:rsidRPr="00BE1F87">
              <w:rPr>
                <w:rFonts w:ascii="Times New Roman" w:hAnsi="Times New Roman" w:cs="Times New Roman"/>
              </w:rPr>
              <w:t xml:space="preserve"> due to the approval of amounts up front.  The grant still has to follow the mission and be approved.</w:t>
            </w:r>
          </w:p>
          <w:p w14:paraId="379648CC" w14:textId="1B73996C" w:rsidR="00336C6B" w:rsidRDefault="00336C6B" w:rsidP="00495CCB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C7BB640" w14:textId="77777777" w:rsidR="00336C6B" w:rsidRPr="00BE1F87" w:rsidRDefault="00336C6B" w:rsidP="00336C6B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 w:rsidRPr="00336C6B">
              <w:rPr>
                <w:rFonts w:ascii="Times New Roman" w:hAnsi="Times New Roman" w:cs="Times New Roman"/>
                <w:b/>
                <w:color w:val="FF0000"/>
              </w:rPr>
              <w:t>Reminder</w:t>
            </w:r>
            <w:r>
              <w:rPr>
                <w:rFonts w:ascii="Times New Roman" w:hAnsi="Times New Roman" w:cs="Times New Roman"/>
                <w:bCs/>
              </w:rPr>
              <w:t xml:space="preserve"> –  While we continue to have a K9 fund for the County of $10,000, there is no longer a r</w:t>
            </w:r>
            <w:r w:rsidRPr="00BE1F87">
              <w:rPr>
                <w:rFonts w:ascii="Times New Roman" w:hAnsi="Times New Roman" w:cs="Times New Roman"/>
                <w:bCs/>
              </w:rPr>
              <w:t>otation for K-9 replacement</w:t>
            </w:r>
            <w:r>
              <w:rPr>
                <w:rFonts w:ascii="Times New Roman" w:hAnsi="Times New Roman" w:cs="Times New Roman"/>
                <w:bCs/>
              </w:rPr>
              <w:t>.  Funds awarded for this</w:t>
            </w:r>
            <w:r w:rsidRPr="00BE1F87">
              <w:rPr>
                <w:rFonts w:ascii="Times New Roman" w:hAnsi="Times New Roman" w:cs="Times New Roman"/>
                <w:bCs/>
              </w:rPr>
              <w:t xml:space="preserve"> going forward will be based on need and how it supports our mission and goals.</w:t>
            </w:r>
          </w:p>
          <w:p w14:paraId="04772711" w14:textId="77777777" w:rsidR="00495CCB" w:rsidRPr="00336C6B" w:rsidRDefault="00495CCB" w:rsidP="00336C6B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6A225B37" w14:textId="0C732CC3" w:rsidR="00495CCB" w:rsidRPr="00495CCB" w:rsidRDefault="00BE1F87" w:rsidP="00495CCB">
            <w:pPr>
              <w:pStyle w:val="ListParagraph"/>
              <w:rPr>
                <w:rFonts w:ascii="Times New Roman" w:hAnsi="Times New Roman" w:cs="Times New Roman"/>
                <w:b/>
                <w:bCs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u w:val="single"/>
              </w:rPr>
              <w:t xml:space="preserve">Approved Budget </w:t>
            </w:r>
            <w:r w:rsidR="00495CCB" w:rsidRPr="00495CCB">
              <w:rPr>
                <w:rFonts w:ascii="Times New Roman" w:hAnsi="Times New Roman" w:cs="Times New Roman"/>
                <w:b/>
                <w:bCs/>
                <w:u w:val="single"/>
              </w:rPr>
              <w:t>Treatment/Intervention</w:t>
            </w:r>
            <w:r w:rsidR="000A2DEE">
              <w:rPr>
                <w:rFonts w:ascii="Times New Roman" w:hAnsi="Times New Roman" w:cs="Times New Roman"/>
                <w:b/>
                <w:bCs/>
                <w:u w:val="single"/>
              </w:rPr>
              <w:t xml:space="preserve"> $</w:t>
            </w:r>
            <w:r w:rsidR="00C11462">
              <w:rPr>
                <w:rFonts w:ascii="Times New Roman" w:hAnsi="Times New Roman" w:cs="Times New Roman"/>
                <w:b/>
                <w:bCs/>
                <w:u w:val="single"/>
              </w:rPr>
              <w:t>16,000</w:t>
            </w:r>
          </w:p>
          <w:p w14:paraId="431234FB" w14:textId="77777777" w:rsidR="00495CCB" w:rsidRPr="00495CCB" w:rsidRDefault="00495CCB" w:rsidP="00495CCB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</w:rPr>
            </w:pPr>
          </w:p>
          <w:p w14:paraId="07C37EE3" w14:textId="37116BD8" w:rsidR="00495CCB" w:rsidRPr="00BE1F87" w:rsidRDefault="00DD0F26" w:rsidP="00F52845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>No grants requested in this category at this time</w:t>
            </w:r>
            <w:r w:rsidR="005F35A4" w:rsidRPr="00BE1F87">
              <w:rPr>
                <w:rFonts w:ascii="Times New Roman" w:hAnsi="Times New Roman" w:cs="Times New Roman"/>
              </w:rPr>
              <w:t xml:space="preserve"> as Drug Court’s funding was granted in October and they are still utilizing those funds</w:t>
            </w:r>
            <w:r w:rsidR="00C11462" w:rsidRPr="00BE1F87">
              <w:rPr>
                <w:rFonts w:ascii="Times New Roman" w:hAnsi="Times New Roman" w:cs="Times New Roman"/>
              </w:rPr>
              <w:t>.</w:t>
            </w:r>
          </w:p>
          <w:p w14:paraId="71E782BC" w14:textId="77777777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u w:val="single"/>
              </w:rPr>
            </w:pPr>
          </w:p>
          <w:p w14:paraId="598F4FF2" w14:textId="3F128ECC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u w:val="single"/>
              </w:rPr>
            </w:pPr>
            <w:r w:rsidRPr="00495CCB">
              <w:rPr>
                <w:rFonts w:ascii="Times New Roman" w:hAnsi="Times New Roman" w:cs="Times New Roman"/>
                <w:b/>
                <w:u w:val="single"/>
              </w:rPr>
              <w:t>Discretionary/Administrative Costs</w:t>
            </w:r>
            <w:r w:rsidR="000A2DEE">
              <w:rPr>
                <w:rFonts w:ascii="Times New Roman" w:hAnsi="Times New Roman" w:cs="Times New Roman"/>
                <w:b/>
                <w:u w:val="single"/>
              </w:rPr>
              <w:t xml:space="preserve"> $</w:t>
            </w:r>
            <w:r w:rsidR="005F35A4">
              <w:rPr>
                <w:rFonts w:ascii="Times New Roman" w:hAnsi="Times New Roman" w:cs="Times New Roman"/>
                <w:b/>
                <w:u w:val="single"/>
              </w:rPr>
              <w:t>1</w:t>
            </w:r>
            <w:r w:rsidR="007E2422">
              <w:rPr>
                <w:rFonts w:ascii="Times New Roman" w:hAnsi="Times New Roman" w:cs="Times New Roman"/>
                <w:b/>
                <w:u w:val="single"/>
              </w:rPr>
              <w:t>6</w:t>
            </w:r>
            <w:r w:rsidR="00FC63B1">
              <w:rPr>
                <w:rFonts w:ascii="Times New Roman" w:hAnsi="Times New Roman" w:cs="Times New Roman"/>
                <w:b/>
                <w:u w:val="single"/>
              </w:rPr>
              <w:t>,200</w:t>
            </w:r>
          </w:p>
          <w:p w14:paraId="69FAD53F" w14:textId="77777777" w:rsidR="00495CCB" w:rsidRPr="000A2DEE" w:rsidRDefault="00495CCB" w:rsidP="000A2DEE">
            <w:pPr>
              <w:rPr>
                <w:rFonts w:ascii="Times New Roman" w:hAnsi="Times New Roman" w:cs="Times New Roman"/>
                <w:b/>
              </w:rPr>
            </w:pPr>
          </w:p>
          <w:p w14:paraId="56D3C606" w14:textId="138D80CC" w:rsidR="00495CCB" w:rsidRDefault="00BE1F87" w:rsidP="00495CCB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 w:rsidRPr="00BE1F87">
              <w:rPr>
                <w:rFonts w:ascii="Times New Roman" w:hAnsi="Times New Roman" w:cs="Times New Roman"/>
                <w:bCs/>
              </w:rPr>
              <w:t xml:space="preserve">Administrative </w:t>
            </w:r>
            <w:r w:rsidR="00495CCB" w:rsidRPr="00BE1F87">
              <w:rPr>
                <w:rFonts w:ascii="Times New Roman" w:hAnsi="Times New Roman" w:cs="Times New Roman"/>
                <w:bCs/>
              </w:rPr>
              <w:t>Coordinator</w:t>
            </w:r>
            <w:r w:rsidRPr="00BE1F87">
              <w:rPr>
                <w:rFonts w:ascii="Times New Roman" w:hAnsi="Times New Roman" w:cs="Times New Roman"/>
                <w:bCs/>
              </w:rPr>
              <w:t xml:space="preserve"> Salary (Christa)</w:t>
            </w:r>
            <w:r w:rsidR="00495CCB" w:rsidRPr="00BE1F87">
              <w:rPr>
                <w:rFonts w:ascii="Times New Roman" w:hAnsi="Times New Roman" w:cs="Times New Roman"/>
                <w:bCs/>
              </w:rPr>
              <w:tab/>
            </w:r>
            <w:r w:rsidR="00495CCB" w:rsidRPr="00BE1F87">
              <w:rPr>
                <w:rFonts w:ascii="Times New Roman" w:hAnsi="Times New Roman" w:cs="Times New Roman"/>
                <w:bCs/>
              </w:rPr>
              <w:tab/>
            </w:r>
            <w:r w:rsidR="00495CCB" w:rsidRPr="00BE1F87">
              <w:rPr>
                <w:rFonts w:ascii="Times New Roman" w:hAnsi="Times New Roman" w:cs="Times New Roman"/>
                <w:bCs/>
              </w:rPr>
              <w:tab/>
            </w:r>
            <w:r w:rsidR="00495CCB" w:rsidRPr="00BE1F87">
              <w:rPr>
                <w:rFonts w:ascii="Times New Roman" w:hAnsi="Times New Roman" w:cs="Times New Roman"/>
                <w:bCs/>
              </w:rPr>
              <w:tab/>
              <w:t xml:space="preserve"> $16,200 </w:t>
            </w:r>
            <w:r w:rsidR="006E1707">
              <w:rPr>
                <w:rFonts w:ascii="Times New Roman" w:hAnsi="Times New Roman" w:cs="Times New Roman"/>
                <w:bCs/>
              </w:rPr>
              <w:t>approved</w:t>
            </w:r>
          </w:p>
          <w:p w14:paraId="3692DFD0" w14:textId="25C30E9F" w:rsidR="004D185C" w:rsidRPr="00BE1F87" w:rsidRDefault="004D185C" w:rsidP="00495CCB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Christina Anderson and Jeremy Watson 1</w:t>
            </w:r>
            <w:r w:rsidRPr="004D185C">
              <w:rPr>
                <w:rFonts w:ascii="Times New Roman" w:hAnsi="Times New Roman" w:cs="Times New Roman"/>
                <w:bCs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</w:rPr>
              <w:t xml:space="preserve"> and seconded</w:t>
            </w:r>
          </w:p>
          <w:p w14:paraId="7C29622A" w14:textId="3CCE780F" w:rsidR="00F178F9" w:rsidRPr="00495CCB" w:rsidRDefault="00F178F9" w:rsidP="00495CCB">
            <w:pPr>
              <w:pStyle w:val="ListParagraph"/>
              <w:rPr>
                <w:rFonts w:ascii="Times New Roman" w:hAnsi="Times New Roman" w:cs="Times New Roman"/>
                <w:b/>
              </w:rPr>
            </w:pPr>
          </w:p>
          <w:p w14:paraId="2E68DD68" w14:textId="5372E16C" w:rsidR="00495CCB" w:rsidRPr="00495CCB" w:rsidRDefault="000A2DEE" w:rsidP="00F52845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0802A212" w14:textId="307BB73E" w:rsidR="00495CCB" w:rsidRDefault="00EE35DF" w:rsidP="00495CCB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tal =$1</w:t>
            </w:r>
            <w:r w:rsidR="00F52845">
              <w:rPr>
                <w:rFonts w:ascii="Times New Roman" w:hAnsi="Times New Roman" w:cs="Times New Roman"/>
                <w:b/>
              </w:rPr>
              <w:t>6,200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336C6B">
              <w:rPr>
                <w:rFonts w:ascii="Times New Roman" w:hAnsi="Times New Roman" w:cs="Times New Roman"/>
                <w:b/>
              </w:rPr>
              <w:t>leaving a</w:t>
            </w:r>
            <w:r>
              <w:rPr>
                <w:rFonts w:ascii="Times New Roman" w:hAnsi="Times New Roman" w:cs="Times New Roman"/>
                <w:b/>
              </w:rPr>
              <w:t xml:space="preserve"> balance</w:t>
            </w:r>
            <w:r w:rsidR="00336C6B">
              <w:rPr>
                <w:rFonts w:ascii="Times New Roman" w:hAnsi="Times New Roman" w:cs="Times New Roman"/>
                <w:b/>
              </w:rPr>
              <w:t xml:space="preserve"> of</w:t>
            </w:r>
            <w:r>
              <w:rPr>
                <w:rFonts w:ascii="Times New Roman" w:hAnsi="Times New Roman" w:cs="Times New Roman"/>
                <w:b/>
              </w:rPr>
              <w:t xml:space="preserve"> $</w:t>
            </w:r>
            <w:r w:rsidR="007E2422">
              <w:rPr>
                <w:rFonts w:ascii="Times New Roman" w:hAnsi="Times New Roman" w:cs="Times New Roman"/>
                <w:b/>
              </w:rPr>
              <w:t>0</w:t>
            </w:r>
            <w:r w:rsidR="005F35A4">
              <w:rPr>
                <w:rFonts w:ascii="Times New Roman" w:hAnsi="Times New Roman" w:cs="Times New Roman"/>
                <w:b/>
              </w:rPr>
              <w:t xml:space="preserve">.  </w:t>
            </w:r>
          </w:p>
          <w:p w14:paraId="531B63A0" w14:textId="646B9A87" w:rsidR="00795988" w:rsidRPr="00F52845" w:rsidRDefault="00795988" w:rsidP="00F52845">
            <w:pPr>
              <w:rPr>
                <w:rFonts w:ascii="Times New Roman" w:hAnsi="Times New Roman" w:cs="Times New Roman"/>
                <w:b/>
              </w:rPr>
            </w:pPr>
          </w:p>
          <w:p w14:paraId="5CC9C1AC" w14:textId="77777777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4317C770" w14:textId="77777777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495CCB">
              <w:rPr>
                <w:rFonts w:ascii="Times New Roman" w:hAnsi="Times New Roman" w:cs="Times New Roman"/>
                <w:b/>
              </w:rPr>
              <w:t xml:space="preserve">4.        </w:t>
            </w:r>
            <w:r w:rsidRPr="00495CCB">
              <w:rPr>
                <w:rFonts w:ascii="Times New Roman" w:hAnsi="Times New Roman" w:cs="Times New Roman"/>
                <w:b/>
                <w:bCs/>
              </w:rPr>
              <w:t>Financial Report/</w:t>
            </w:r>
            <w:r w:rsidRPr="00495CCB">
              <w:rPr>
                <w:rFonts w:ascii="Times New Roman" w:hAnsi="Times New Roman" w:cs="Times New Roman"/>
                <w:b/>
              </w:rPr>
              <w:t xml:space="preserve">Budget Summary </w:t>
            </w:r>
          </w:p>
          <w:p w14:paraId="024AF95F" w14:textId="4BA8BAA8" w:rsidR="00495CCB" w:rsidRPr="00BE1F87" w:rsidRDefault="00495CCB" w:rsidP="00495CCB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 w:rsidRPr="00BE1F87">
              <w:rPr>
                <w:rFonts w:ascii="Times New Roman" w:hAnsi="Times New Roman" w:cs="Times New Roman"/>
                <w:bCs/>
              </w:rPr>
              <w:t>Current balance of account (as of 1/31</w:t>
            </w:r>
            <w:r w:rsidR="00EE35DF" w:rsidRPr="00BE1F87">
              <w:rPr>
                <w:rFonts w:ascii="Times New Roman" w:hAnsi="Times New Roman" w:cs="Times New Roman"/>
                <w:bCs/>
              </w:rPr>
              <w:t>/2</w:t>
            </w:r>
            <w:r w:rsidR="005F35A4" w:rsidRPr="00BE1F87">
              <w:rPr>
                <w:rFonts w:ascii="Times New Roman" w:hAnsi="Times New Roman" w:cs="Times New Roman"/>
                <w:bCs/>
              </w:rPr>
              <w:t>3</w:t>
            </w:r>
            <w:r w:rsidR="00C9144B" w:rsidRPr="00BE1F87">
              <w:rPr>
                <w:rFonts w:ascii="Times New Roman" w:hAnsi="Times New Roman" w:cs="Times New Roman"/>
                <w:bCs/>
              </w:rPr>
              <w:t>): $</w:t>
            </w:r>
            <w:r w:rsidR="00EC610B">
              <w:rPr>
                <w:rFonts w:ascii="Times New Roman" w:hAnsi="Times New Roman" w:cs="Times New Roman"/>
                <w:bCs/>
              </w:rPr>
              <w:t>160,490</w:t>
            </w:r>
          </w:p>
          <w:p w14:paraId="114D5149" w14:textId="68E6FE80" w:rsidR="00495CCB" w:rsidRPr="00BE1F87" w:rsidRDefault="00495CCB" w:rsidP="00495CCB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 w:rsidRPr="00BE1F87">
              <w:rPr>
                <w:rFonts w:ascii="Times New Roman" w:hAnsi="Times New Roman" w:cs="Times New Roman"/>
                <w:bCs/>
              </w:rPr>
              <w:t>Expenses for Januar</w:t>
            </w:r>
            <w:r w:rsidR="00C9144B" w:rsidRPr="00BE1F87">
              <w:rPr>
                <w:rFonts w:ascii="Times New Roman" w:hAnsi="Times New Roman" w:cs="Times New Roman"/>
                <w:bCs/>
              </w:rPr>
              <w:t>y: $</w:t>
            </w:r>
            <w:r w:rsidR="00EC610B">
              <w:rPr>
                <w:rFonts w:ascii="Times New Roman" w:hAnsi="Times New Roman" w:cs="Times New Roman"/>
                <w:bCs/>
              </w:rPr>
              <w:t>3498</w:t>
            </w:r>
            <w:r w:rsidR="00C9144B" w:rsidRPr="00BE1F87">
              <w:rPr>
                <w:rFonts w:ascii="Times New Roman" w:hAnsi="Times New Roman" w:cs="Times New Roman"/>
                <w:bCs/>
              </w:rPr>
              <w:tab/>
              <w:t>Deposits for January: $</w:t>
            </w:r>
            <w:r w:rsidR="00EC610B">
              <w:rPr>
                <w:rFonts w:ascii="Times New Roman" w:hAnsi="Times New Roman" w:cs="Times New Roman"/>
                <w:bCs/>
              </w:rPr>
              <w:t>6687</w:t>
            </w:r>
          </w:p>
          <w:p w14:paraId="22DE0E1A" w14:textId="19BC58E0" w:rsidR="00EC610B" w:rsidRPr="00EC610B" w:rsidRDefault="00EC610B" w:rsidP="00EC610B">
            <w:pPr>
              <w:rPr>
                <w:rFonts w:ascii="Times New Roman" w:hAnsi="Times New Roman" w:cs="Times New Roman"/>
                <w:bCs/>
              </w:rPr>
            </w:pPr>
          </w:p>
          <w:p w14:paraId="0E93EE48" w14:textId="78C14610" w:rsidR="00495CCB" w:rsidRPr="00BE1F87" w:rsidRDefault="00EC610B" w:rsidP="00495CCB">
            <w:pPr>
              <w:pStyle w:val="ListParagrap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Budget for </w:t>
            </w:r>
            <w:r w:rsidR="005F35A4" w:rsidRPr="00BE1F87">
              <w:rPr>
                <w:rFonts w:ascii="Times New Roman" w:hAnsi="Times New Roman" w:cs="Times New Roman"/>
                <w:bCs/>
              </w:rPr>
              <w:t xml:space="preserve">2023 = </w:t>
            </w:r>
            <w:r w:rsidR="00336C6B">
              <w:rPr>
                <w:rFonts w:ascii="Times New Roman" w:hAnsi="Times New Roman" w:cs="Times New Roman"/>
                <w:bCs/>
              </w:rPr>
              <w:t>$44,600/Category</w:t>
            </w:r>
          </w:p>
          <w:p w14:paraId="5C28EF82" w14:textId="77777777" w:rsidR="00495CCB" w:rsidRPr="00BE1F87" w:rsidRDefault="00495CCB" w:rsidP="00495CCB">
            <w:pPr>
              <w:pStyle w:val="ListParagraph"/>
              <w:rPr>
                <w:rFonts w:ascii="Times New Roman" w:hAnsi="Times New Roman" w:cs="Times New Roman"/>
                <w:bCs/>
              </w:rPr>
            </w:pPr>
          </w:p>
          <w:p w14:paraId="06BF0E2C" w14:textId="5FBC5A1C" w:rsidR="00495CCB" w:rsidRPr="00FC63B1" w:rsidRDefault="00495CCB" w:rsidP="00FC63B1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6A8F6069" w14:textId="77777777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495CCB">
              <w:rPr>
                <w:rFonts w:ascii="Times New Roman" w:hAnsi="Times New Roman" w:cs="Times New Roman"/>
                <w:b/>
                <w:bCs/>
              </w:rPr>
              <w:t>5.</w:t>
            </w:r>
            <w:r w:rsidRPr="00495CCB">
              <w:rPr>
                <w:rFonts w:ascii="Times New Roman" w:hAnsi="Times New Roman" w:cs="Times New Roman"/>
                <w:b/>
                <w:bCs/>
              </w:rPr>
              <w:tab/>
            </w:r>
            <w:r w:rsidRPr="00495CCB">
              <w:rPr>
                <w:rFonts w:ascii="Times New Roman" w:hAnsi="Times New Roman" w:cs="Times New Roman"/>
                <w:b/>
                <w:bCs/>
                <w:u w:val="single"/>
              </w:rPr>
              <w:t>Governor’s Commission update/Legislative updates</w:t>
            </w:r>
          </w:p>
          <w:p w14:paraId="19727F5A" w14:textId="313451A0" w:rsidR="00495CCB" w:rsidRPr="00BE1F87" w:rsidRDefault="00495CCB" w:rsidP="00495CCB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 xml:space="preserve">Reports forwarded as received. </w:t>
            </w:r>
            <w:r w:rsidR="002337BE" w:rsidRPr="00BE1F87">
              <w:rPr>
                <w:rFonts w:ascii="Times New Roman" w:hAnsi="Times New Roman" w:cs="Times New Roman"/>
              </w:rPr>
              <w:t>3</w:t>
            </w:r>
            <w:r w:rsidR="002337BE" w:rsidRPr="00BE1F87">
              <w:rPr>
                <w:rFonts w:ascii="Times New Roman" w:hAnsi="Times New Roman" w:cs="Times New Roman"/>
                <w:vertAlign w:val="superscript"/>
              </w:rPr>
              <w:t>rd</w:t>
            </w:r>
            <w:r w:rsidR="002337BE" w:rsidRPr="00BE1F87">
              <w:rPr>
                <w:rFonts w:ascii="Times New Roman" w:hAnsi="Times New Roman" w:cs="Times New Roman"/>
              </w:rPr>
              <w:t xml:space="preserve"> Quarterly Report approved.   </w:t>
            </w:r>
          </w:p>
          <w:p w14:paraId="588C660D" w14:textId="3F5D7E4D" w:rsid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00C32180" w14:textId="2BFD0346" w:rsidR="00BE1F87" w:rsidRPr="00BE1F87" w:rsidRDefault="00BE1F87" w:rsidP="00495CCB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>Update from Chase on current bills being considered in Indiana House and Senate.</w:t>
            </w:r>
          </w:p>
          <w:p w14:paraId="76970752" w14:textId="1B00D19F" w:rsidR="00BE1F87" w:rsidRDefault="00BE1F87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09768BEB" w14:textId="77777777" w:rsidR="00BE1F87" w:rsidRPr="00495CCB" w:rsidRDefault="00BE1F87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1D33F012" w14:textId="646904B5" w:rsidR="00495CCB" w:rsidRPr="00EE35DF" w:rsidRDefault="00495CCB" w:rsidP="00EE35DF">
            <w:pPr>
              <w:pStyle w:val="ListParagraph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495CCB">
              <w:rPr>
                <w:rFonts w:ascii="Times New Roman" w:hAnsi="Times New Roman" w:cs="Times New Roman"/>
                <w:b/>
                <w:bCs/>
              </w:rPr>
              <w:t>6.</w:t>
            </w:r>
            <w:r w:rsidRPr="00495CCB">
              <w:rPr>
                <w:rFonts w:ascii="Times New Roman" w:hAnsi="Times New Roman" w:cs="Times New Roman"/>
                <w:b/>
                <w:bCs/>
              </w:rPr>
              <w:tab/>
            </w:r>
            <w:r w:rsidR="00EE35DF">
              <w:rPr>
                <w:rFonts w:ascii="Times New Roman" w:hAnsi="Times New Roman" w:cs="Times New Roman"/>
                <w:b/>
                <w:bCs/>
                <w:u w:val="single"/>
              </w:rPr>
              <w:t>Announcements</w:t>
            </w:r>
            <w:r w:rsidR="00BE1F87">
              <w:rPr>
                <w:rFonts w:ascii="Times New Roman" w:hAnsi="Times New Roman" w:cs="Times New Roman"/>
                <w:b/>
                <w:bCs/>
                <w:u w:val="single"/>
              </w:rPr>
              <w:t xml:space="preserve"> / Next Newsletter Arriving soon</w:t>
            </w:r>
          </w:p>
          <w:p w14:paraId="6C8D92DE" w14:textId="4BB57B50" w:rsid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0C487BCA" w14:textId="1C12F7FC" w:rsidR="008B11D3" w:rsidRDefault="002337BE" w:rsidP="00495CCB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 xml:space="preserve">These are now posted </w:t>
            </w:r>
            <w:r w:rsidR="00BE1F87" w:rsidRPr="00BE1F87">
              <w:rPr>
                <w:rFonts w:ascii="Times New Roman" w:hAnsi="Times New Roman" w:cs="Times New Roman"/>
              </w:rPr>
              <w:t xml:space="preserve">in the HCHP Newsletter. Email all announcements, upcoming events, etc. to Michael Aviah at </w:t>
            </w:r>
            <w:hyperlink r:id="rId6" w:history="1">
              <w:r w:rsidR="006364A7" w:rsidRPr="001D2CE0">
                <w:rPr>
                  <w:rStyle w:val="Hyperlink"/>
                  <w:rFonts w:ascii="Times New Roman" w:hAnsi="Times New Roman" w:cs="Times New Roman"/>
                </w:rPr>
                <w:t>hendrickshealthpartnership@gmail.com</w:t>
              </w:r>
            </w:hyperlink>
          </w:p>
          <w:p w14:paraId="48FFB709" w14:textId="4EA351C1" w:rsidR="006364A7" w:rsidRDefault="006364A7" w:rsidP="00495CCB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A84436F" w14:textId="6C7F8FAA" w:rsidR="006364A7" w:rsidRDefault="006364A7" w:rsidP="00495CCB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s, times and places for 2023 Tox Away days were announced</w:t>
            </w:r>
            <w:r w:rsidR="002B50C1">
              <w:rPr>
                <w:rFonts w:ascii="Times New Roman" w:hAnsi="Times New Roman" w:cs="Times New Roman"/>
              </w:rPr>
              <w:t xml:space="preserve"> and can also be found on the above website.</w:t>
            </w:r>
          </w:p>
          <w:p w14:paraId="7A42FDB6" w14:textId="4C6E189B" w:rsidR="006364A7" w:rsidRPr="00BE1F87" w:rsidRDefault="006364A7" w:rsidP="00495CCB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D9296F2" w14:textId="77777777" w:rsidR="008B11D3" w:rsidRPr="00495CCB" w:rsidRDefault="008B11D3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0E482E8F" w14:textId="3F2963A1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495CCB">
              <w:rPr>
                <w:rFonts w:ascii="Times New Roman" w:hAnsi="Times New Roman" w:cs="Times New Roman"/>
                <w:b/>
                <w:bCs/>
              </w:rPr>
              <w:t>7.</w:t>
            </w:r>
            <w:r w:rsidRPr="00495CCB">
              <w:rPr>
                <w:rFonts w:ascii="Times New Roman" w:hAnsi="Times New Roman" w:cs="Times New Roman"/>
                <w:b/>
                <w:bCs/>
              </w:rPr>
              <w:tab/>
            </w:r>
            <w:r w:rsidR="00BE1F87" w:rsidRPr="00BE1F87">
              <w:rPr>
                <w:rFonts w:ascii="Times New Roman" w:hAnsi="Times New Roman" w:cs="Times New Roman"/>
                <w:b/>
                <w:bCs/>
                <w:u w:val="single"/>
              </w:rPr>
              <w:t xml:space="preserve">LCC </w:t>
            </w:r>
            <w:r w:rsidRPr="00495CCB">
              <w:rPr>
                <w:rFonts w:ascii="Times New Roman" w:hAnsi="Times New Roman" w:cs="Times New Roman"/>
                <w:b/>
                <w:bCs/>
                <w:u w:val="single"/>
              </w:rPr>
              <w:t>Executive Board:</w:t>
            </w:r>
          </w:p>
          <w:p w14:paraId="022EEA9C" w14:textId="210EDBBD" w:rsidR="00495CCB" w:rsidRDefault="00EE35DF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52109369" w14:textId="6B50D818" w:rsidR="006364A7" w:rsidRPr="006364A7" w:rsidRDefault="006364A7" w:rsidP="00495CCB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se Cotton, Christina Anderson, Betsy Schuler, Jeremy Watson, Diane Buxton</w:t>
            </w:r>
            <w:r w:rsidR="002B50C1">
              <w:rPr>
                <w:rFonts w:ascii="Times New Roman" w:hAnsi="Times New Roman" w:cs="Times New Roman"/>
              </w:rPr>
              <w:t>, Betsy Schuler, Chuck Parsons.  No additional business due to meeting on 2/1 to review grants as stated and recorded above.</w:t>
            </w:r>
          </w:p>
          <w:p w14:paraId="7F62A7D8" w14:textId="6F408DA3" w:rsidR="00BE1F87" w:rsidRPr="00BE1F87" w:rsidRDefault="00BE1F87" w:rsidP="00495CCB">
            <w:pPr>
              <w:pStyle w:val="ListParagraph"/>
              <w:rPr>
                <w:rFonts w:ascii="Times New Roman" w:hAnsi="Times New Roman" w:cs="Times New Roman"/>
                <w:i/>
                <w:iCs/>
              </w:rPr>
            </w:pPr>
          </w:p>
          <w:p w14:paraId="5CEB2129" w14:textId="77777777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43640E78" w14:textId="6195A992" w:rsidR="00F05FC2" w:rsidRPr="0062233E" w:rsidRDefault="007A58AC" w:rsidP="007A58AC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495CCB" w:rsidRPr="00495CCB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EXT MEETING - Wednesday March </w:t>
            </w:r>
            <w:r w:rsidR="002337BE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8</w:t>
            </w:r>
            <w:r w:rsidR="00495CCB" w:rsidRPr="00495CCB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, 202</w:t>
            </w:r>
            <w:r w:rsidR="002337BE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3</w:t>
            </w:r>
            <w:r w:rsidR="00495CCB" w:rsidRPr="00495CCB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 at 8:30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via </w:t>
            </w:r>
            <w:bookmarkEnd w:id="1"/>
            <w:r w:rsidR="00F52845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Google Meet - </w:t>
            </w:r>
            <w:r w:rsidR="00F52845" w:rsidRPr="00E14D01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u w:val="single"/>
              </w:rPr>
              <w:t>VIRTUAL</w:t>
            </w:r>
          </w:p>
        </w:tc>
      </w:tr>
      <w:tr w:rsidR="00BA0753" w:rsidRPr="0062233E" w14:paraId="06B7558D" w14:textId="77777777" w:rsidTr="001B6B22">
        <w:tc>
          <w:tcPr>
            <w:tcW w:w="9350" w:type="dxa"/>
          </w:tcPr>
          <w:p w14:paraId="41A8E072" w14:textId="77777777" w:rsidR="00BA0753" w:rsidRPr="00495CCB" w:rsidRDefault="00BA0753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4259B76C" w14:textId="77777777" w:rsidR="00325FE1" w:rsidRDefault="00325FE1"/>
    <w:sectPr w:rsidR="00325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E5F58"/>
    <w:multiLevelType w:val="hybridMultilevel"/>
    <w:tmpl w:val="29D2CDB4"/>
    <w:lvl w:ilvl="0" w:tplc="0C72D648">
      <w:start w:val="1"/>
      <w:numFmt w:val="decimal"/>
      <w:lvlText w:val="%1."/>
      <w:lvlJc w:val="left"/>
      <w:pPr>
        <w:ind w:left="1275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209884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qgUAAGfC8iwAAAA="/>
  </w:docVars>
  <w:rsids>
    <w:rsidRoot w:val="00F3124A"/>
    <w:rsid w:val="000A2DEE"/>
    <w:rsid w:val="000A4E40"/>
    <w:rsid w:val="000D56E9"/>
    <w:rsid w:val="0017464C"/>
    <w:rsid w:val="001D3FD3"/>
    <w:rsid w:val="002337BE"/>
    <w:rsid w:val="00234782"/>
    <w:rsid w:val="002B50C1"/>
    <w:rsid w:val="002F7E1F"/>
    <w:rsid w:val="00325FE1"/>
    <w:rsid w:val="00336C6B"/>
    <w:rsid w:val="00422790"/>
    <w:rsid w:val="004408F8"/>
    <w:rsid w:val="00445D72"/>
    <w:rsid w:val="00454F0B"/>
    <w:rsid w:val="00474F6A"/>
    <w:rsid w:val="00495CCB"/>
    <w:rsid w:val="004D185C"/>
    <w:rsid w:val="004D715D"/>
    <w:rsid w:val="004E6DAC"/>
    <w:rsid w:val="00572139"/>
    <w:rsid w:val="005870FD"/>
    <w:rsid w:val="005F35A4"/>
    <w:rsid w:val="00621561"/>
    <w:rsid w:val="006364A7"/>
    <w:rsid w:val="006C1CB9"/>
    <w:rsid w:val="006E1707"/>
    <w:rsid w:val="006F3885"/>
    <w:rsid w:val="00795988"/>
    <w:rsid w:val="007A58AC"/>
    <w:rsid w:val="007E2422"/>
    <w:rsid w:val="00845610"/>
    <w:rsid w:val="00871CE7"/>
    <w:rsid w:val="008B11D3"/>
    <w:rsid w:val="00987FDC"/>
    <w:rsid w:val="009A0F33"/>
    <w:rsid w:val="009B3282"/>
    <w:rsid w:val="00A90C22"/>
    <w:rsid w:val="00AA6433"/>
    <w:rsid w:val="00BA0753"/>
    <w:rsid w:val="00BE1F87"/>
    <w:rsid w:val="00C11462"/>
    <w:rsid w:val="00C81A20"/>
    <w:rsid w:val="00C87D33"/>
    <w:rsid w:val="00C9144B"/>
    <w:rsid w:val="00C920E0"/>
    <w:rsid w:val="00C92DF5"/>
    <w:rsid w:val="00CB1207"/>
    <w:rsid w:val="00D50532"/>
    <w:rsid w:val="00D61802"/>
    <w:rsid w:val="00D9203D"/>
    <w:rsid w:val="00DA6DC9"/>
    <w:rsid w:val="00DD0F26"/>
    <w:rsid w:val="00DE2149"/>
    <w:rsid w:val="00E074A1"/>
    <w:rsid w:val="00E14D01"/>
    <w:rsid w:val="00E746A0"/>
    <w:rsid w:val="00EC610B"/>
    <w:rsid w:val="00EE35DF"/>
    <w:rsid w:val="00F05FC2"/>
    <w:rsid w:val="00F178F9"/>
    <w:rsid w:val="00F3124A"/>
    <w:rsid w:val="00F52845"/>
    <w:rsid w:val="00F80243"/>
    <w:rsid w:val="00FC6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7CE91"/>
  <w15:chartTrackingRefBased/>
  <w15:docId w15:val="{BBB90D22-080D-4CA3-9043-34CC9610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FC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64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64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ndrickshealthpartnership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1</Pages>
  <Words>1046</Words>
  <Characters>596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7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Christa Detzel</cp:lastModifiedBy>
  <cp:revision>10</cp:revision>
  <dcterms:created xsi:type="dcterms:W3CDTF">2023-01-31T18:48:00Z</dcterms:created>
  <dcterms:modified xsi:type="dcterms:W3CDTF">2023-02-10T14:51:00Z</dcterms:modified>
</cp:coreProperties>
</file>